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021A0" w14:textId="77777777" w:rsidR="00640DA6" w:rsidRDefault="00640DA6">
      <w:pPr>
        <w:rPr>
          <w:rFonts w:ascii="Times New Roman" w:hAnsi="Times New Roman" w:cs="Times New Roman"/>
          <w:b/>
          <w:sz w:val="24"/>
          <w:szCs w:val="24"/>
        </w:rPr>
      </w:pPr>
    </w:p>
    <w:p w14:paraId="7A094E86" w14:textId="77777777" w:rsidR="00640DA6" w:rsidRDefault="00640DA6">
      <w:pPr>
        <w:rPr>
          <w:rFonts w:ascii="Times New Roman" w:hAnsi="Times New Roman" w:cs="Times New Roman"/>
          <w:b/>
          <w:sz w:val="24"/>
          <w:szCs w:val="24"/>
        </w:rPr>
      </w:pPr>
    </w:p>
    <w:p w14:paraId="41E9A805" w14:textId="77777777" w:rsidR="00640DA6" w:rsidRDefault="00640DA6">
      <w:pPr>
        <w:rPr>
          <w:rFonts w:ascii="Times New Roman" w:hAnsi="Times New Roman" w:cs="Times New Roman"/>
          <w:b/>
          <w:sz w:val="24"/>
          <w:szCs w:val="24"/>
        </w:rPr>
      </w:pPr>
    </w:p>
    <w:p w14:paraId="0D521B52" w14:textId="77777777" w:rsidR="00640DA6" w:rsidRDefault="00640DA6">
      <w:pPr>
        <w:rPr>
          <w:rFonts w:ascii="Times New Roman" w:hAnsi="Times New Roman" w:cs="Times New Roman"/>
          <w:b/>
          <w:sz w:val="24"/>
          <w:szCs w:val="24"/>
        </w:rPr>
      </w:pPr>
    </w:p>
    <w:p w14:paraId="5F33947D" w14:textId="77777777" w:rsidR="00640DA6" w:rsidRDefault="00640DA6">
      <w:pPr>
        <w:rPr>
          <w:rFonts w:ascii="Times New Roman" w:hAnsi="Times New Roman" w:cs="Times New Roman"/>
          <w:b/>
          <w:sz w:val="24"/>
          <w:szCs w:val="24"/>
        </w:rPr>
      </w:pPr>
    </w:p>
    <w:p w14:paraId="13855382" w14:textId="77777777" w:rsidR="00640DA6" w:rsidRDefault="00640DA6" w:rsidP="00640DA6">
      <w:pPr>
        <w:pStyle w:val="NoSpacing"/>
        <w:jc w:val="center"/>
        <w:rPr>
          <w:rFonts w:cstheme="minorHAnsi"/>
          <w:sz w:val="24"/>
          <w:szCs w:val="24"/>
        </w:rPr>
      </w:pPr>
    </w:p>
    <w:p w14:paraId="7CE16775" w14:textId="5BBAE8B1" w:rsidR="00640DA6" w:rsidRDefault="00640DA6" w:rsidP="00640DA6">
      <w:pPr>
        <w:pStyle w:val="NoSpacing"/>
        <w:jc w:val="center"/>
        <w:rPr>
          <w:rFonts w:cstheme="minorHAnsi"/>
          <w:b/>
          <w:bCs/>
          <w:sz w:val="32"/>
          <w:szCs w:val="32"/>
        </w:rPr>
      </w:pPr>
      <w:r>
        <w:rPr>
          <w:rFonts w:cstheme="minorHAnsi"/>
          <w:b/>
          <w:bCs/>
          <w:sz w:val="32"/>
          <w:szCs w:val="32"/>
        </w:rPr>
        <w:t>LAB PROJECT 03</w:t>
      </w:r>
    </w:p>
    <w:p w14:paraId="6E4AED69" w14:textId="77777777" w:rsidR="00640DA6" w:rsidRPr="003A0047" w:rsidRDefault="00640DA6" w:rsidP="00640DA6">
      <w:pPr>
        <w:pStyle w:val="NoSpacing"/>
        <w:jc w:val="center"/>
        <w:rPr>
          <w:rFonts w:cstheme="minorHAnsi"/>
          <w:sz w:val="24"/>
          <w:szCs w:val="24"/>
        </w:rPr>
      </w:pPr>
      <w:r>
        <w:rPr>
          <w:rFonts w:cstheme="minorHAnsi"/>
          <w:sz w:val="24"/>
          <w:szCs w:val="24"/>
        </w:rPr>
        <w:t>Oregon Tech</w:t>
      </w:r>
    </w:p>
    <w:p w14:paraId="4B82C35D" w14:textId="77777777" w:rsidR="00640DA6" w:rsidRPr="00C27DAF" w:rsidRDefault="00640DA6" w:rsidP="00640DA6">
      <w:pPr>
        <w:pStyle w:val="NoSpacing"/>
        <w:jc w:val="center"/>
        <w:rPr>
          <w:rFonts w:cstheme="minorHAnsi"/>
          <w:sz w:val="24"/>
          <w:szCs w:val="24"/>
        </w:rPr>
      </w:pPr>
      <w:r w:rsidRPr="00C27DAF">
        <w:rPr>
          <w:rFonts w:cstheme="minorHAnsi"/>
          <w:sz w:val="24"/>
          <w:szCs w:val="24"/>
        </w:rPr>
        <w:t>MIS 240</w:t>
      </w:r>
      <w:r>
        <w:rPr>
          <w:rFonts w:cstheme="minorHAnsi"/>
          <w:sz w:val="24"/>
          <w:szCs w:val="24"/>
        </w:rPr>
        <w:t>: Linux Fundamentals</w:t>
      </w:r>
    </w:p>
    <w:p w14:paraId="728DA81D" w14:textId="77777777" w:rsidR="00640DA6" w:rsidRDefault="00640DA6" w:rsidP="00640DA6">
      <w:pPr>
        <w:pStyle w:val="NoSpacing"/>
        <w:jc w:val="center"/>
        <w:rPr>
          <w:rFonts w:cstheme="minorHAnsi"/>
          <w:sz w:val="24"/>
          <w:szCs w:val="24"/>
        </w:rPr>
      </w:pPr>
      <w:r w:rsidRPr="00C27DAF">
        <w:rPr>
          <w:rFonts w:cstheme="minorHAnsi"/>
          <w:sz w:val="24"/>
          <w:szCs w:val="24"/>
        </w:rPr>
        <w:t>Ethan Dunzer</w:t>
      </w:r>
    </w:p>
    <w:p w14:paraId="3F775EDD" w14:textId="212B5E61" w:rsidR="00640DA6" w:rsidRPr="00C27DAF" w:rsidRDefault="00640DA6" w:rsidP="00640DA6">
      <w:pPr>
        <w:pStyle w:val="NoSpacing"/>
        <w:jc w:val="center"/>
        <w:rPr>
          <w:rFonts w:cstheme="minorHAnsi"/>
          <w:sz w:val="24"/>
          <w:szCs w:val="24"/>
        </w:rPr>
      </w:pPr>
      <w:r>
        <w:rPr>
          <w:rFonts w:cstheme="minorHAnsi"/>
          <w:sz w:val="24"/>
          <w:szCs w:val="24"/>
        </w:rPr>
        <w:t>7/14</w:t>
      </w:r>
      <w:r w:rsidRPr="00C27DAF">
        <w:rPr>
          <w:rFonts w:cstheme="minorHAnsi"/>
          <w:sz w:val="24"/>
          <w:szCs w:val="24"/>
        </w:rPr>
        <w:t>/20</w:t>
      </w:r>
    </w:p>
    <w:p w14:paraId="677EC641" w14:textId="77777777" w:rsidR="00640DA6" w:rsidRDefault="00640DA6">
      <w:pPr>
        <w:rPr>
          <w:rFonts w:ascii="Times New Roman" w:hAnsi="Times New Roman" w:cs="Times New Roman"/>
          <w:b/>
          <w:sz w:val="24"/>
          <w:szCs w:val="24"/>
        </w:rPr>
      </w:pPr>
    </w:p>
    <w:p w14:paraId="635A4EF4" w14:textId="77777777" w:rsidR="00640DA6" w:rsidRDefault="00640DA6">
      <w:pPr>
        <w:rPr>
          <w:rFonts w:ascii="Times New Roman" w:hAnsi="Times New Roman" w:cs="Times New Roman"/>
          <w:b/>
          <w:sz w:val="24"/>
          <w:szCs w:val="24"/>
        </w:rPr>
      </w:pPr>
    </w:p>
    <w:p w14:paraId="36176922" w14:textId="77777777" w:rsidR="00640DA6" w:rsidRDefault="00640DA6">
      <w:pPr>
        <w:rPr>
          <w:rFonts w:ascii="Times New Roman" w:hAnsi="Times New Roman" w:cs="Times New Roman"/>
          <w:b/>
          <w:sz w:val="24"/>
          <w:szCs w:val="24"/>
        </w:rPr>
      </w:pPr>
    </w:p>
    <w:p w14:paraId="331ADC96" w14:textId="77777777" w:rsidR="00640DA6" w:rsidRDefault="00640DA6">
      <w:pPr>
        <w:rPr>
          <w:rFonts w:ascii="Times New Roman" w:hAnsi="Times New Roman" w:cs="Times New Roman"/>
          <w:b/>
          <w:sz w:val="24"/>
          <w:szCs w:val="24"/>
        </w:rPr>
      </w:pPr>
    </w:p>
    <w:p w14:paraId="4AAB13ED" w14:textId="77777777" w:rsidR="00640DA6" w:rsidRDefault="00640DA6">
      <w:pPr>
        <w:rPr>
          <w:rFonts w:ascii="Times New Roman" w:hAnsi="Times New Roman" w:cs="Times New Roman"/>
          <w:b/>
          <w:sz w:val="24"/>
          <w:szCs w:val="24"/>
        </w:rPr>
      </w:pPr>
    </w:p>
    <w:p w14:paraId="441A5AA9" w14:textId="77777777" w:rsidR="00640DA6" w:rsidRDefault="00640DA6">
      <w:pPr>
        <w:rPr>
          <w:rFonts w:ascii="Times New Roman" w:hAnsi="Times New Roman" w:cs="Times New Roman"/>
          <w:b/>
          <w:sz w:val="24"/>
          <w:szCs w:val="24"/>
        </w:rPr>
      </w:pPr>
    </w:p>
    <w:p w14:paraId="36B367BC" w14:textId="77777777" w:rsidR="00640DA6" w:rsidRDefault="00640DA6">
      <w:pPr>
        <w:rPr>
          <w:rFonts w:ascii="Times New Roman" w:hAnsi="Times New Roman" w:cs="Times New Roman"/>
          <w:b/>
          <w:sz w:val="24"/>
          <w:szCs w:val="24"/>
        </w:rPr>
      </w:pPr>
    </w:p>
    <w:p w14:paraId="4F2E789A" w14:textId="77777777" w:rsidR="00640DA6" w:rsidRDefault="00640DA6">
      <w:pPr>
        <w:rPr>
          <w:rFonts w:ascii="Times New Roman" w:hAnsi="Times New Roman" w:cs="Times New Roman"/>
          <w:b/>
          <w:sz w:val="24"/>
          <w:szCs w:val="24"/>
        </w:rPr>
      </w:pPr>
    </w:p>
    <w:p w14:paraId="4E8E60C9" w14:textId="77777777" w:rsidR="00640DA6" w:rsidRDefault="00640DA6">
      <w:pPr>
        <w:rPr>
          <w:rFonts w:ascii="Times New Roman" w:hAnsi="Times New Roman" w:cs="Times New Roman"/>
          <w:b/>
          <w:sz w:val="24"/>
          <w:szCs w:val="24"/>
        </w:rPr>
      </w:pPr>
    </w:p>
    <w:p w14:paraId="469F11F2" w14:textId="77777777" w:rsidR="00640DA6" w:rsidRDefault="00640DA6">
      <w:pPr>
        <w:rPr>
          <w:rFonts w:ascii="Times New Roman" w:hAnsi="Times New Roman" w:cs="Times New Roman"/>
          <w:b/>
          <w:sz w:val="24"/>
          <w:szCs w:val="24"/>
        </w:rPr>
      </w:pPr>
    </w:p>
    <w:p w14:paraId="57B2406E" w14:textId="77777777" w:rsidR="00640DA6" w:rsidRDefault="00640DA6">
      <w:pPr>
        <w:rPr>
          <w:rFonts w:ascii="Times New Roman" w:hAnsi="Times New Roman" w:cs="Times New Roman"/>
          <w:b/>
          <w:sz w:val="24"/>
          <w:szCs w:val="24"/>
        </w:rPr>
      </w:pPr>
    </w:p>
    <w:p w14:paraId="06AAE85C" w14:textId="77777777" w:rsidR="00640DA6" w:rsidRDefault="00640DA6">
      <w:pPr>
        <w:rPr>
          <w:rFonts w:ascii="Times New Roman" w:hAnsi="Times New Roman" w:cs="Times New Roman"/>
          <w:b/>
          <w:sz w:val="24"/>
          <w:szCs w:val="24"/>
        </w:rPr>
      </w:pPr>
    </w:p>
    <w:p w14:paraId="64387704" w14:textId="77777777" w:rsidR="00640DA6" w:rsidRDefault="00640DA6">
      <w:pPr>
        <w:rPr>
          <w:rFonts w:ascii="Times New Roman" w:hAnsi="Times New Roman" w:cs="Times New Roman"/>
          <w:b/>
          <w:sz w:val="24"/>
          <w:szCs w:val="24"/>
        </w:rPr>
      </w:pPr>
    </w:p>
    <w:p w14:paraId="1C05CDD4" w14:textId="77777777" w:rsidR="00640DA6" w:rsidRDefault="00640DA6">
      <w:pPr>
        <w:rPr>
          <w:rFonts w:ascii="Times New Roman" w:hAnsi="Times New Roman" w:cs="Times New Roman"/>
          <w:b/>
          <w:sz w:val="24"/>
          <w:szCs w:val="24"/>
        </w:rPr>
      </w:pPr>
    </w:p>
    <w:p w14:paraId="514BB171" w14:textId="77777777" w:rsidR="00640DA6" w:rsidRDefault="00640DA6">
      <w:pPr>
        <w:rPr>
          <w:rFonts w:ascii="Times New Roman" w:hAnsi="Times New Roman" w:cs="Times New Roman"/>
          <w:b/>
          <w:sz w:val="24"/>
          <w:szCs w:val="24"/>
        </w:rPr>
      </w:pPr>
    </w:p>
    <w:p w14:paraId="28D3BA95" w14:textId="77777777" w:rsidR="00640DA6" w:rsidRDefault="00640DA6">
      <w:pPr>
        <w:rPr>
          <w:rFonts w:ascii="Times New Roman" w:hAnsi="Times New Roman" w:cs="Times New Roman"/>
          <w:b/>
          <w:sz w:val="24"/>
          <w:szCs w:val="24"/>
        </w:rPr>
      </w:pPr>
    </w:p>
    <w:p w14:paraId="541F5FCD" w14:textId="77777777" w:rsidR="00640DA6" w:rsidRDefault="00640DA6">
      <w:pPr>
        <w:rPr>
          <w:rFonts w:ascii="Times New Roman" w:hAnsi="Times New Roman" w:cs="Times New Roman"/>
          <w:b/>
          <w:sz w:val="24"/>
          <w:szCs w:val="24"/>
        </w:rPr>
      </w:pPr>
    </w:p>
    <w:p w14:paraId="077D39D3" w14:textId="77777777" w:rsidR="00640DA6" w:rsidRDefault="00640DA6">
      <w:pPr>
        <w:rPr>
          <w:rFonts w:ascii="Times New Roman" w:hAnsi="Times New Roman" w:cs="Times New Roman"/>
          <w:b/>
          <w:sz w:val="24"/>
          <w:szCs w:val="24"/>
        </w:rPr>
      </w:pPr>
    </w:p>
    <w:p w14:paraId="6BDAB658" w14:textId="77777777" w:rsidR="00640DA6" w:rsidRDefault="00640DA6">
      <w:pPr>
        <w:rPr>
          <w:rFonts w:ascii="Times New Roman" w:hAnsi="Times New Roman" w:cs="Times New Roman"/>
          <w:b/>
          <w:sz w:val="24"/>
          <w:szCs w:val="24"/>
        </w:rPr>
      </w:pPr>
    </w:p>
    <w:p w14:paraId="469D0D71" w14:textId="77777777" w:rsidR="00640DA6" w:rsidRDefault="00640DA6">
      <w:pPr>
        <w:rPr>
          <w:rFonts w:ascii="Times New Roman" w:hAnsi="Times New Roman" w:cs="Times New Roman"/>
          <w:b/>
          <w:sz w:val="24"/>
          <w:szCs w:val="24"/>
        </w:rPr>
      </w:pPr>
    </w:p>
    <w:p w14:paraId="750C56DB" w14:textId="77777777" w:rsidR="00640DA6" w:rsidRDefault="00640DA6">
      <w:pPr>
        <w:rPr>
          <w:rFonts w:ascii="Times New Roman" w:hAnsi="Times New Roman" w:cs="Times New Roman"/>
          <w:b/>
          <w:sz w:val="24"/>
          <w:szCs w:val="24"/>
        </w:rPr>
      </w:pPr>
    </w:p>
    <w:p w14:paraId="7067C72C" w14:textId="77777777" w:rsidR="00640DA6" w:rsidRDefault="00640DA6">
      <w:pPr>
        <w:rPr>
          <w:rFonts w:ascii="Times New Roman" w:hAnsi="Times New Roman" w:cs="Times New Roman"/>
          <w:b/>
          <w:sz w:val="24"/>
          <w:szCs w:val="24"/>
        </w:rPr>
      </w:pPr>
    </w:p>
    <w:p w14:paraId="3137050D" w14:textId="77777777" w:rsidR="00640DA6" w:rsidRDefault="00640DA6">
      <w:pPr>
        <w:rPr>
          <w:rFonts w:ascii="Times New Roman" w:hAnsi="Times New Roman" w:cs="Times New Roman"/>
          <w:b/>
          <w:sz w:val="24"/>
          <w:szCs w:val="24"/>
        </w:rPr>
      </w:pPr>
    </w:p>
    <w:p w14:paraId="2C3EFC23" w14:textId="5850DCE4" w:rsidR="006B1607" w:rsidRPr="00F30E25" w:rsidRDefault="00745905">
      <w:pPr>
        <w:rPr>
          <w:rFonts w:ascii="Times New Roman" w:hAnsi="Times New Roman" w:cs="Times New Roman"/>
          <w:sz w:val="24"/>
          <w:szCs w:val="24"/>
        </w:rPr>
      </w:pPr>
      <w:r w:rsidRPr="00F30E25">
        <w:rPr>
          <w:rFonts w:ascii="Times New Roman" w:hAnsi="Times New Roman" w:cs="Times New Roman"/>
          <w:b/>
          <w:sz w:val="24"/>
          <w:szCs w:val="24"/>
        </w:rPr>
        <w:t>Instructions:</w:t>
      </w:r>
      <w:r w:rsidRPr="00F30E25">
        <w:rPr>
          <w:rFonts w:ascii="Times New Roman" w:hAnsi="Times New Roman" w:cs="Times New Roman"/>
          <w:sz w:val="24"/>
          <w:szCs w:val="24"/>
        </w:rPr>
        <w:t xml:space="preserve">  In this week’s lab, we are focusing on users, groups, ownership, and permissions.  Part of administering any system includes the ability to control permissions, meaning who has access to what on the shared system.</w:t>
      </w:r>
    </w:p>
    <w:p w14:paraId="075B9B57" w14:textId="2E0E7662" w:rsidR="00745905" w:rsidRPr="00F30E25" w:rsidRDefault="00745905" w:rsidP="00745905">
      <w:pPr>
        <w:rPr>
          <w:rFonts w:ascii="Times New Roman" w:hAnsi="Times New Roman" w:cs="Times New Roman"/>
          <w:sz w:val="24"/>
          <w:szCs w:val="24"/>
        </w:rPr>
      </w:pPr>
      <w:r w:rsidRPr="00F30E25">
        <w:rPr>
          <w:rFonts w:ascii="Times New Roman" w:hAnsi="Times New Roman" w:cs="Times New Roman"/>
          <w:sz w:val="24"/>
          <w:szCs w:val="24"/>
        </w:rPr>
        <w:t>At some point in this course, you have probably received the ‘permission denied’ output when attempting various commands that require administrative privileges or when trying to view contents of files that you do not have permissions to access.  In this lab, you will perform a mix of commands used to manage users, groups, and permissions.</w:t>
      </w:r>
    </w:p>
    <w:p w14:paraId="60631D2A" w14:textId="7BE05C7F" w:rsidR="00745905" w:rsidRPr="00F30E25" w:rsidRDefault="00745905" w:rsidP="00745905">
      <w:pPr>
        <w:rPr>
          <w:rFonts w:ascii="Times New Roman" w:hAnsi="Times New Roman" w:cs="Times New Roman"/>
          <w:sz w:val="24"/>
          <w:szCs w:val="24"/>
        </w:rPr>
      </w:pPr>
      <w:r w:rsidRPr="00F30E25">
        <w:rPr>
          <w:rFonts w:ascii="Times New Roman" w:hAnsi="Times New Roman" w:cs="Times New Roman"/>
          <w:sz w:val="24"/>
          <w:szCs w:val="24"/>
        </w:rPr>
        <w:t>It is important to fully understand permissions and how they can affect certain processes, services, and the overall behavior of the operating system.  From a security standpoint, Linux’s approach to permissions is one of the features that make Linux more secure than other operating systems.  It is important that we do not give full permissions to the entire filesystem, but rather pick and choose what permissions we give and to whom.</w:t>
      </w:r>
    </w:p>
    <w:p w14:paraId="5562B5D0" w14:textId="69497E9A" w:rsidR="00745905" w:rsidRPr="00F30E25" w:rsidRDefault="00745905" w:rsidP="00745905">
      <w:pPr>
        <w:rPr>
          <w:rFonts w:ascii="Times New Roman" w:hAnsi="Times New Roman" w:cs="Times New Roman"/>
          <w:sz w:val="24"/>
          <w:szCs w:val="24"/>
        </w:rPr>
      </w:pPr>
      <w:r w:rsidRPr="00F30E25">
        <w:rPr>
          <w:rFonts w:ascii="Times New Roman" w:hAnsi="Times New Roman" w:cs="Times New Roman"/>
          <w:sz w:val="24"/>
          <w:szCs w:val="24"/>
        </w:rPr>
        <w:t>As you work through the lab</w:t>
      </w:r>
      <w:r w:rsidR="006A7529">
        <w:rPr>
          <w:rFonts w:ascii="Times New Roman" w:hAnsi="Times New Roman" w:cs="Times New Roman"/>
          <w:sz w:val="24"/>
          <w:szCs w:val="24"/>
        </w:rPr>
        <w:t>,</w:t>
      </w:r>
      <w:r w:rsidRPr="00F30E25">
        <w:rPr>
          <w:rFonts w:ascii="Times New Roman" w:hAnsi="Times New Roman" w:cs="Times New Roman"/>
          <w:sz w:val="24"/>
          <w:szCs w:val="24"/>
        </w:rPr>
        <w:t xml:space="preserve"> I will ask for screenshots of your output or answers that you’ll receive based on your output.  This document allows you to enter your answers and submit it with your Word document containing your screenshots.  Paste your screenshots into a Word document with a brief explanation of each screenshot.  Make sure you have a cover page with your full name.</w:t>
      </w:r>
    </w:p>
    <w:p w14:paraId="46E5D96F" w14:textId="77777777" w:rsidR="00745905" w:rsidRPr="00F30E25" w:rsidRDefault="00745905">
      <w:pPr>
        <w:rPr>
          <w:rFonts w:ascii="Times New Roman" w:hAnsi="Times New Roman" w:cs="Times New Roman"/>
          <w:sz w:val="24"/>
          <w:szCs w:val="24"/>
        </w:rPr>
      </w:pPr>
      <w:r w:rsidRPr="00F30E25">
        <w:rPr>
          <w:rFonts w:ascii="Times New Roman" w:hAnsi="Times New Roman" w:cs="Times New Roman"/>
          <w:b/>
          <w:sz w:val="24"/>
          <w:szCs w:val="24"/>
        </w:rPr>
        <w:t>Note:</w:t>
      </w:r>
      <w:r w:rsidRPr="00F30E25">
        <w:rPr>
          <w:rFonts w:ascii="Times New Roman" w:hAnsi="Times New Roman" w:cs="Times New Roman"/>
          <w:sz w:val="24"/>
          <w:szCs w:val="24"/>
        </w:rPr>
        <w:t xml:space="preserve">  This week I am providing even less guided instructions.  My expectation is you will use your resources to learn how to use the commands to complete the following tasks.</w:t>
      </w:r>
    </w:p>
    <w:p w14:paraId="7AD34E3D" w14:textId="438ACD8F" w:rsidR="00745905" w:rsidRPr="00F30E25" w:rsidRDefault="00286EB4">
      <w:pPr>
        <w:rPr>
          <w:rFonts w:ascii="Times New Roman" w:hAnsi="Times New Roman" w:cs="Times New Roman"/>
          <w:sz w:val="24"/>
          <w:szCs w:val="24"/>
        </w:rPr>
      </w:pPr>
      <w:r w:rsidRPr="00F30E25">
        <w:rPr>
          <w:rFonts w:ascii="Times New Roman" w:hAnsi="Times New Roman" w:cs="Times New Roman"/>
          <w:sz w:val="24"/>
          <w:szCs w:val="24"/>
        </w:rPr>
        <w:t>**The following can be completed on either VM, Ubuntu</w:t>
      </w:r>
      <w:r w:rsidR="006A7529">
        <w:rPr>
          <w:rFonts w:ascii="Times New Roman" w:hAnsi="Times New Roman" w:cs="Times New Roman"/>
          <w:sz w:val="24"/>
          <w:szCs w:val="24"/>
        </w:rPr>
        <w:t>,</w:t>
      </w:r>
      <w:r w:rsidRPr="00F30E25">
        <w:rPr>
          <w:rFonts w:ascii="Times New Roman" w:hAnsi="Times New Roman" w:cs="Times New Roman"/>
          <w:sz w:val="24"/>
          <w:szCs w:val="24"/>
        </w:rPr>
        <w:t xml:space="preserve"> or CentOS.</w:t>
      </w:r>
    </w:p>
    <w:p w14:paraId="479EFF76" w14:textId="1981B312" w:rsidR="00286EB4" w:rsidRPr="00F30E25" w:rsidRDefault="00286EB4" w:rsidP="00286EB4">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Viewing users, groups, and passwords</w:t>
      </w:r>
    </w:p>
    <w:p w14:paraId="108423C1" w14:textId="0F4B5A7A" w:rsidR="00286EB4" w:rsidRPr="00F30E25" w:rsidRDefault="00286EB4" w:rsidP="00286EB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From the command prompt, use the tail command to view the last 2 entries of the </w:t>
      </w:r>
      <w:r w:rsidRPr="00946FB4">
        <w:rPr>
          <w:rFonts w:ascii="Courier New" w:hAnsi="Courier New" w:cs="Courier New"/>
          <w:sz w:val="20"/>
          <w:szCs w:val="20"/>
        </w:rPr>
        <w:t>/etc/passwd</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58DABC42" w14:textId="72637156" w:rsidR="00286EB4" w:rsidRPr="00F30E25" w:rsidRDefault="00286EB4" w:rsidP="00286EB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Issue the same command, but this time for the </w:t>
      </w:r>
      <w:r w:rsidRPr="00946FB4">
        <w:rPr>
          <w:rFonts w:ascii="Courier New" w:hAnsi="Courier New" w:cs="Courier New"/>
          <w:sz w:val="20"/>
          <w:szCs w:val="20"/>
        </w:rPr>
        <w:t>/etc/shadow</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6BFFDCBC" w14:textId="077FDCB0" w:rsidR="00286EB4" w:rsidRPr="00F30E25" w:rsidRDefault="00286EB4" w:rsidP="00286EB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Along with your screenshot, answer the following questions.  Page 154 of your textbook will help here.</w:t>
      </w:r>
      <w:r w:rsidRPr="00F30E25">
        <w:rPr>
          <w:rFonts w:ascii="Times New Roman" w:hAnsi="Times New Roman" w:cs="Times New Roman"/>
          <w:sz w:val="24"/>
          <w:szCs w:val="24"/>
        </w:rPr>
        <w:tab/>
      </w:r>
    </w:p>
    <w:p w14:paraId="4F41FC0A" w14:textId="0D8BC2B9"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your user account name?</w:t>
      </w:r>
    </w:p>
    <w:p w14:paraId="45B9ECFA" w14:textId="7004D860" w:rsidR="00AF6DA3" w:rsidRPr="00F350A6" w:rsidRDefault="00AF6DA3" w:rsidP="00AF6DA3">
      <w:pPr>
        <w:pStyle w:val="ListParagraph"/>
        <w:ind w:left="2160"/>
        <w:rPr>
          <w:rFonts w:ascii="Times New Roman" w:hAnsi="Times New Roman" w:cs="Times New Roman"/>
          <w:color w:val="FF0000"/>
          <w:sz w:val="24"/>
          <w:szCs w:val="24"/>
        </w:rPr>
      </w:pPr>
      <w:proofErr w:type="spellStart"/>
      <w:r w:rsidRPr="00F350A6">
        <w:rPr>
          <w:rFonts w:ascii="Times New Roman" w:hAnsi="Times New Roman" w:cs="Times New Roman"/>
          <w:color w:val="FF0000"/>
          <w:sz w:val="24"/>
          <w:szCs w:val="24"/>
        </w:rPr>
        <w:t>edunzer</w:t>
      </w:r>
      <w:proofErr w:type="spellEnd"/>
    </w:p>
    <w:p w14:paraId="57DB30F6" w14:textId="04EDC760"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character is in the former password filed?</w:t>
      </w:r>
    </w:p>
    <w:p w14:paraId="310661F4" w14:textId="5CE88A55" w:rsidR="00AF6DA3" w:rsidRPr="00F350A6" w:rsidRDefault="00AF6DA3" w:rsidP="00AF6DA3">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x</w:t>
      </w:r>
    </w:p>
    <w:p w14:paraId="7866E8C2" w14:textId="600FBDA9"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your user’s unique user ID (UID)?</w:t>
      </w:r>
    </w:p>
    <w:p w14:paraId="56EBF3FB" w14:textId="46FE572C" w:rsidR="00AF6DA3" w:rsidRPr="00F350A6" w:rsidRDefault="00AF6DA3" w:rsidP="00AF6DA3">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0</w:t>
      </w:r>
    </w:p>
    <w:p w14:paraId="79041D83" w14:textId="26631C69"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your primary group ID (GID)?</w:t>
      </w:r>
    </w:p>
    <w:p w14:paraId="4345B16D" w14:textId="41FA24E2" w:rsidR="00AF6DA3" w:rsidRPr="00F350A6" w:rsidRDefault="00AF6DA3" w:rsidP="00AF6DA3">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0</w:t>
      </w:r>
    </w:p>
    <w:p w14:paraId="2CD98F83" w14:textId="3465D921"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lastRenderedPageBreak/>
        <w:t>What shows in the comment filed?</w:t>
      </w:r>
    </w:p>
    <w:p w14:paraId="42479776" w14:textId="77777777" w:rsidR="00AF6DA3" w:rsidRPr="00F30E25" w:rsidRDefault="00AF6DA3" w:rsidP="00AF6DA3">
      <w:pPr>
        <w:pStyle w:val="ListParagraph"/>
        <w:ind w:left="2160"/>
        <w:rPr>
          <w:rFonts w:ascii="Times New Roman" w:hAnsi="Times New Roman" w:cs="Times New Roman"/>
          <w:sz w:val="24"/>
          <w:szCs w:val="24"/>
        </w:rPr>
      </w:pPr>
    </w:p>
    <w:p w14:paraId="0B98A2FF" w14:textId="33ABBD42" w:rsidR="00AF6DA3" w:rsidRDefault="00286EB4" w:rsidP="00AF6DA3">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your home directory?</w:t>
      </w:r>
    </w:p>
    <w:p w14:paraId="5E88513C" w14:textId="55F46E7A" w:rsidR="00AF6DA3" w:rsidRPr="00AF6DA3" w:rsidRDefault="00AF6DA3" w:rsidP="00AF6DA3">
      <w:pPr>
        <w:ind w:left="1980"/>
        <w:rPr>
          <w:rFonts w:ascii="Times New Roman" w:hAnsi="Times New Roman" w:cs="Times New Roman"/>
          <w:sz w:val="24"/>
          <w:szCs w:val="24"/>
        </w:rPr>
      </w:pPr>
      <w:r>
        <w:rPr>
          <w:rFonts w:ascii="Times New Roman" w:hAnsi="Times New Roman" w:cs="Times New Roman"/>
          <w:sz w:val="24"/>
          <w:szCs w:val="24"/>
        </w:rPr>
        <w:t>/</w:t>
      </w:r>
      <w:r w:rsidRPr="00F350A6">
        <w:rPr>
          <w:rFonts w:ascii="Times New Roman" w:hAnsi="Times New Roman" w:cs="Times New Roman"/>
          <w:color w:val="FF0000"/>
          <w:sz w:val="24"/>
          <w:szCs w:val="24"/>
        </w:rPr>
        <w:t>home/</w:t>
      </w:r>
      <w:proofErr w:type="spellStart"/>
      <w:r w:rsidRPr="00F350A6">
        <w:rPr>
          <w:rFonts w:ascii="Times New Roman" w:hAnsi="Times New Roman" w:cs="Times New Roman"/>
          <w:color w:val="FF0000"/>
          <w:sz w:val="24"/>
          <w:szCs w:val="24"/>
        </w:rPr>
        <w:t>edunzer</w:t>
      </w:r>
      <w:proofErr w:type="spellEnd"/>
    </w:p>
    <w:p w14:paraId="1327EE28" w14:textId="1D3F152A" w:rsidR="00286EB4" w:rsidRDefault="00286EB4" w:rsidP="00286EB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does the system use for your default login shell?</w:t>
      </w:r>
    </w:p>
    <w:p w14:paraId="181BB3BE" w14:textId="46C53668" w:rsidR="00AF6DA3" w:rsidRPr="00F30E25" w:rsidRDefault="00AF6DA3" w:rsidP="00AF6DA3">
      <w:pPr>
        <w:pStyle w:val="ListParagraph"/>
        <w:ind w:left="2160"/>
        <w:rPr>
          <w:rFonts w:ascii="Times New Roman" w:hAnsi="Times New Roman" w:cs="Times New Roman"/>
          <w:sz w:val="24"/>
          <w:szCs w:val="24"/>
        </w:rPr>
      </w:pPr>
      <w:r>
        <w:rPr>
          <w:rFonts w:ascii="Times New Roman" w:hAnsi="Times New Roman" w:cs="Times New Roman"/>
          <w:sz w:val="24"/>
          <w:szCs w:val="24"/>
        </w:rPr>
        <w:t>/bin/bash</w:t>
      </w:r>
    </w:p>
    <w:p w14:paraId="798D7CCF" w14:textId="468C31C5" w:rsidR="00286EB4" w:rsidRDefault="00286EB4" w:rsidP="00286EB4">
      <w:pPr>
        <w:rPr>
          <w:rFonts w:ascii="Times New Roman" w:hAnsi="Times New Roman" w:cs="Times New Roman"/>
          <w:b/>
          <w:sz w:val="24"/>
          <w:szCs w:val="24"/>
        </w:rPr>
      </w:pPr>
      <w:r w:rsidRPr="00F30E25">
        <w:rPr>
          <w:rFonts w:ascii="Times New Roman" w:hAnsi="Times New Roman" w:cs="Times New Roman"/>
          <w:b/>
          <w:sz w:val="24"/>
          <w:szCs w:val="24"/>
        </w:rPr>
        <w:t>***Screenshot #1, output of your tail commands along with answers to the above questions</w:t>
      </w:r>
    </w:p>
    <w:p w14:paraId="0B5E3C85" w14:textId="576A081D" w:rsidR="00AF6DA3" w:rsidRPr="00F30E25" w:rsidRDefault="00AF6DA3" w:rsidP="00286EB4">
      <w:pPr>
        <w:rPr>
          <w:rFonts w:ascii="Times New Roman" w:hAnsi="Times New Roman" w:cs="Times New Roman"/>
          <w:b/>
          <w:sz w:val="24"/>
          <w:szCs w:val="24"/>
        </w:rPr>
      </w:pPr>
      <w:r>
        <w:rPr>
          <w:noProof/>
        </w:rPr>
        <w:drawing>
          <wp:inline distT="0" distB="0" distL="0" distR="0" wp14:anchorId="639BE873" wp14:editId="45DEC080">
            <wp:extent cx="5943600" cy="4282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40AF915A" w14:textId="17BFA70F" w:rsidR="00286EB4" w:rsidRPr="00F30E25" w:rsidRDefault="00286EB4" w:rsidP="00286EB4">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Add a user to the system via the command line</w:t>
      </w:r>
    </w:p>
    <w:p w14:paraId="2E78AB7D" w14:textId="32E0B563" w:rsidR="00286EB4" w:rsidRPr="00F30E25" w:rsidRDefault="00286EB4" w:rsidP="00286EB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Using the useradd command, add a user ‘frank’</w:t>
      </w:r>
      <w:r w:rsidR="001B4454" w:rsidRPr="00F30E25">
        <w:rPr>
          <w:rFonts w:ascii="Times New Roman" w:hAnsi="Times New Roman" w:cs="Times New Roman"/>
          <w:sz w:val="24"/>
          <w:szCs w:val="24"/>
        </w:rPr>
        <w:t xml:space="preserve"> (without the quotes)</w:t>
      </w:r>
    </w:p>
    <w:p w14:paraId="719B5B12" w14:textId="1095469D" w:rsidR="001B4454" w:rsidRPr="00F30E25" w:rsidRDefault="001B4454" w:rsidP="00286EB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Use the tail command to view your newly added user in both the passwd and shadow files and answer the following questions.</w:t>
      </w:r>
      <w:r w:rsidRPr="00F30E25">
        <w:rPr>
          <w:rFonts w:ascii="Times New Roman" w:hAnsi="Times New Roman" w:cs="Times New Roman"/>
          <w:sz w:val="24"/>
          <w:szCs w:val="24"/>
        </w:rPr>
        <w:tab/>
      </w:r>
    </w:p>
    <w:p w14:paraId="02638750" w14:textId="17B37F33" w:rsidR="001B4454"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frank’s UID?</w:t>
      </w:r>
    </w:p>
    <w:p w14:paraId="5C238B7C" w14:textId="22527394" w:rsidR="00A02F1D" w:rsidRPr="00F350A6" w:rsidRDefault="00A02F1D" w:rsidP="00A02F1D">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1</w:t>
      </w:r>
    </w:p>
    <w:p w14:paraId="6F6496CE" w14:textId="5028B4C1" w:rsidR="001B4454"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frank’s GID?</w:t>
      </w:r>
    </w:p>
    <w:p w14:paraId="44AB2E99" w14:textId="4169C3A6" w:rsidR="00A02F1D" w:rsidRPr="00F350A6" w:rsidRDefault="00A02F1D" w:rsidP="00A02F1D">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1</w:t>
      </w:r>
    </w:p>
    <w:p w14:paraId="3D2B851A" w14:textId="118399FD" w:rsidR="001B4454"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Is there a password hash for frank?  Explain.</w:t>
      </w:r>
    </w:p>
    <w:p w14:paraId="00B73ADB" w14:textId="649588CE" w:rsidR="00A02F1D" w:rsidRPr="00F350A6" w:rsidRDefault="00A02F1D" w:rsidP="00A02F1D">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 xml:space="preserve">No there is not a hashed password for </w:t>
      </w:r>
      <w:proofErr w:type="spellStart"/>
      <w:r w:rsidRPr="00F350A6">
        <w:rPr>
          <w:rFonts w:ascii="Times New Roman" w:hAnsi="Times New Roman" w:cs="Times New Roman"/>
          <w:color w:val="FF0000"/>
          <w:sz w:val="24"/>
          <w:szCs w:val="24"/>
        </w:rPr>
        <w:t>fank</w:t>
      </w:r>
      <w:proofErr w:type="spellEnd"/>
      <w:r w:rsidRPr="00F350A6">
        <w:rPr>
          <w:rFonts w:ascii="Times New Roman" w:hAnsi="Times New Roman" w:cs="Times New Roman"/>
          <w:color w:val="FF0000"/>
          <w:sz w:val="24"/>
          <w:szCs w:val="24"/>
        </w:rPr>
        <w:t xml:space="preserve"> yet</w:t>
      </w:r>
    </w:p>
    <w:p w14:paraId="6EA13921" w14:textId="57AE40BE" w:rsidR="001B4454" w:rsidRDefault="001B4454" w:rsidP="001B4454">
      <w:pPr>
        <w:rPr>
          <w:rFonts w:ascii="Times New Roman" w:hAnsi="Times New Roman" w:cs="Times New Roman"/>
          <w:b/>
          <w:sz w:val="24"/>
          <w:szCs w:val="24"/>
        </w:rPr>
      </w:pPr>
      <w:r w:rsidRPr="00F30E25">
        <w:rPr>
          <w:rFonts w:ascii="Times New Roman" w:hAnsi="Times New Roman" w:cs="Times New Roman"/>
          <w:b/>
          <w:sz w:val="24"/>
          <w:szCs w:val="24"/>
        </w:rPr>
        <w:lastRenderedPageBreak/>
        <w:t>***Screenshot #2, output of the above commands with answers to the questions</w:t>
      </w:r>
    </w:p>
    <w:p w14:paraId="52F6A72B" w14:textId="45119628" w:rsidR="00A02F1D" w:rsidRPr="00F30E25" w:rsidRDefault="00A02F1D" w:rsidP="001B4454">
      <w:pPr>
        <w:rPr>
          <w:rFonts w:ascii="Times New Roman" w:hAnsi="Times New Roman" w:cs="Times New Roman"/>
          <w:b/>
          <w:sz w:val="24"/>
          <w:szCs w:val="24"/>
        </w:rPr>
      </w:pPr>
      <w:r>
        <w:rPr>
          <w:noProof/>
        </w:rPr>
        <w:drawing>
          <wp:inline distT="0" distB="0" distL="0" distR="0" wp14:anchorId="171D1D20" wp14:editId="354597C6">
            <wp:extent cx="5943600" cy="4282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3C9BB5E6" w14:textId="3A380CC8"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Now, add another user to the system called, ted.  This time, use the different options available with the useradd command to assign a full name of “Ted Smith”, a GID of 10, a UID of 600, and a default shell of /bin/tsch to your new user.</w:t>
      </w:r>
    </w:p>
    <w:p w14:paraId="134F2D86" w14:textId="015C71E9" w:rsidR="001B4454" w:rsidRPr="00F30E25"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b/>
          <w:sz w:val="24"/>
          <w:szCs w:val="24"/>
        </w:rPr>
        <w:t>Hint:</w:t>
      </w:r>
      <w:r w:rsidRPr="00F30E25">
        <w:rPr>
          <w:rFonts w:ascii="Times New Roman" w:hAnsi="Times New Roman" w:cs="Times New Roman"/>
          <w:sz w:val="24"/>
          <w:szCs w:val="24"/>
        </w:rPr>
        <w:t xml:space="preserve"> this is a more complicated user add.  Use the manual pages to view the different options for the useradd command, man useradd</w:t>
      </w:r>
    </w:p>
    <w:p w14:paraId="528AB22A" w14:textId="6B349F62"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946FB4">
        <w:rPr>
          <w:rFonts w:ascii="Courier New" w:hAnsi="Courier New" w:cs="Courier New"/>
          <w:sz w:val="20"/>
          <w:szCs w:val="20"/>
        </w:rPr>
        <w:t>tail</w:t>
      </w:r>
      <w:r w:rsidRPr="00F30E25">
        <w:rPr>
          <w:rFonts w:ascii="Times New Roman" w:hAnsi="Times New Roman" w:cs="Times New Roman"/>
          <w:sz w:val="24"/>
          <w:szCs w:val="24"/>
        </w:rPr>
        <w:t xml:space="preserve"> command to view your changes.</w:t>
      </w:r>
    </w:p>
    <w:p w14:paraId="5CD35521" w14:textId="354172CE" w:rsidR="001B4454" w:rsidRDefault="001B4454" w:rsidP="001B4454">
      <w:pPr>
        <w:rPr>
          <w:rFonts w:ascii="Times New Roman" w:hAnsi="Times New Roman" w:cs="Times New Roman"/>
          <w:b/>
          <w:sz w:val="24"/>
          <w:szCs w:val="24"/>
        </w:rPr>
      </w:pPr>
      <w:r w:rsidRPr="00F30E25">
        <w:rPr>
          <w:rFonts w:ascii="Times New Roman" w:hAnsi="Times New Roman" w:cs="Times New Roman"/>
          <w:b/>
          <w:sz w:val="24"/>
          <w:szCs w:val="24"/>
        </w:rPr>
        <w:t>***Screenshot #3, output of your new user with manual configurations, be sure to show the command used to add the new user.</w:t>
      </w:r>
    </w:p>
    <w:p w14:paraId="2ADE1407" w14:textId="24A67C4F" w:rsidR="003520CE" w:rsidRPr="00F30E25" w:rsidRDefault="003520CE" w:rsidP="001B4454">
      <w:pPr>
        <w:rPr>
          <w:rFonts w:ascii="Times New Roman" w:hAnsi="Times New Roman" w:cs="Times New Roman"/>
          <w:b/>
          <w:sz w:val="24"/>
          <w:szCs w:val="24"/>
        </w:rPr>
      </w:pPr>
      <w:r>
        <w:rPr>
          <w:noProof/>
        </w:rPr>
        <w:lastRenderedPageBreak/>
        <w:drawing>
          <wp:inline distT="0" distB="0" distL="0" distR="0" wp14:anchorId="21FBADDB" wp14:editId="36678A74">
            <wp:extent cx="5943600" cy="42824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2440"/>
                    </a:xfrm>
                    <a:prstGeom prst="rect">
                      <a:avLst/>
                    </a:prstGeom>
                  </pic:spPr>
                </pic:pic>
              </a:graphicData>
            </a:graphic>
          </wp:inline>
        </w:drawing>
      </w:r>
    </w:p>
    <w:p w14:paraId="07960A91" w14:textId="26544710" w:rsidR="001B4454" w:rsidRPr="00F30E25" w:rsidRDefault="001B4454" w:rsidP="001B4454">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Creating a group in Linux</w:t>
      </w:r>
    </w:p>
    <w:p w14:paraId="0A370004" w14:textId="73C2AE99"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946FB4">
        <w:rPr>
          <w:rFonts w:ascii="Courier New" w:hAnsi="Courier New" w:cs="Courier New"/>
          <w:sz w:val="20"/>
          <w:szCs w:val="20"/>
        </w:rPr>
        <w:t>groupadd</w:t>
      </w:r>
      <w:r w:rsidRPr="00F30E25">
        <w:rPr>
          <w:rFonts w:ascii="Times New Roman" w:hAnsi="Times New Roman" w:cs="Times New Roman"/>
          <w:sz w:val="24"/>
          <w:szCs w:val="24"/>
        </w:rPr>
        <w:t xml:space="preserve"> command to add a group called ‘payroll’ (without the quotes)</w:t>
      </w:r>
    </w:p>
    <w:p w14:paraId="0EB11FF7" w14:textId="630321DD"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View the end of the </w:t>
      </w:r>
      <w:r w:rsidRPr="00946FB4">
        <w:rPr>
          <w:rFonts w:ascii="Courier New" w:hAnsi="Courier New" w:cs="Courier New"/>
          <w:sz w:val="20"/>
          <w:szCs w:val="20"/>
        </w:rPr>
        <w:t>/etc/group</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 to confirm your changes</w:t>
      </w:r>
    </w:p>
    <w:p w14:paraId="0A370550" w14:textId="3D374E18" w:rsidR="001B4454"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is the GID of the new group?</w:t>
      </w:r>
    </w:p>
    <w:p w14:paraId="0DBBD347" w14:textId="598CE236" w:rsidR="003520CE" w:rsidRPr="00F350A6" w:rsidRDefault="003520CE" w:rsidP="003520CE">
      <w:pPr>
        <w:pStyle w:val="ListParagraph"/>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2</w:t>
      </w:r>
    </w:p>
    <w:p w14:paraId="2FAC579F" w14:textId="0B0E4DF8"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Add a new group called ‘staff’ and manually assign the GID of 1200</w:t>
      </w:r>
    </w:p>
    <w:p w14:paraId="620E90FA" w14:textId="1B6316A2"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View the end of </w:t>
      </w:r>
      <w:r w:rsidRPr="00946FB4">
        <w:rPr>
          <w:rFonts w:ascii="Courier New" w:hAnsi="Courier New" w:cs="Courier New"/>
          <w:sz w:val="20"/>
          <w:szCs w:val="20"/>
        </w:rPr>
        <w:t>/etc/group</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to confirm your changes</w:t>
      </w:r>
    </w:p>
    <w:p w14:paraId="4367FC60" w14:textId="44B57F6B"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Modify the staff group and rename it to ‘empl’</w:t>
      </w:r>
    </w:p>
    <w:p w14:paraId="3135B680" w14:textId="4104B7C4" w:rsidR="001B4454" w:rsidRPr="00F30E25" w:rsidRDefault="001B4454" w:rsidP="001B4454">
      <w:pPr>
        <w:pStyle w:val="ListParagraph"/>
        <w:numPr>
          <w:ilvl w:val="2"/>
          <w:numId w:val="1"/>
        </w:numPr>
        <w:rPr>
          <w:rFonts w:ascii="Times New Roman" w:hAnsi="Times New Roman" w:cs="Times New Roman"/>
          <w:sz w:val="24"/>
          <w:szCs w:val="24"/>
        </w:rPr>
      </w:pPr>
      <w:r w:rsidRPr="00F30E25">
        <w:rPr>
          <w:rFonts w:ascii="Times New Roman" w:hAnsi="Times New Roman" w:cs="Times New Roman"/>
          <w:b/>
          <w:sz w:val="24"/>
          <w:szCs w:val="24"/>
        </w:rPr>
        <w:t>Hint:</w:t>
      </w:r>
      <w:r w:rsidRPr="00F30E25">
        <w:rPr>
          <w:rFonts w:ascii="Times New Roman" w:hAnsi="Times New Roman" w:cs="Times New Roman"/>
          <w:sz w:val="24"/>
          <w:szCs w:val="24"/>
        </w:rPr>
        <w:t xml:space="preserve"> use the groupmod command, you may need to use man groupmod to see how you can change group names</w:t>
      </w:r>
    </w:p>
    <w:p w14:paraId="6D0AA9B3" w14:textId="41B8A6DA" w:rsidR="001B4454" w:rsidRPr="00F30E25" w:rsidRDefault="001B4454" w:rsidP="001B4454">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946FB4">
        <w:rPr>
          <w:rFonts w:ascii="Courier New" w:hAnsi="Courier New" w:cs="Courier New"/>
          <w:sz w:val="20"/>
          <w:szCs w:val="20"/>
        </w:rPr>
        <w:t>grep</w:t>
      </w:r>
      <w:r w:rsidRPr="00F30E25">
        <w:rPr>
          <w:rFonts w:ascii="Times New Roman" w:hAnsi="Times New Roman" w:cs="Times New Roman"/>
          <w:sz w:val="24"/>
          <w:szCs w:val="24"/>
        </w:rPr>
        <w:t xml:space="preserve"> command to find the empl group in the </w:t>
      </w:r>
      <w:r w:rsidRPr="00946FB4">
        <w:rPr>
          <w:rFonts w:ascii="Courier New" w:hAnsi="Courier New" w:cs="Courier New"/>
          <w:sz w:val="20"/>
          <w:szCs w:val="20"/>
        </w:rPr>
        <w:t>/etc/group</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0F343AF1" w14:textId="0CCF0504" w:rsidR="00235056" w:rsidRDefault="001B4454" w:rsidP="00DE5FC9">
      <w:pPr>
        <w:rPr>
          <w:rFonts w:ascii="Times New Roman" w:hAnsi="Times New Roman" w:cs="Times New Roman"/>
          <w:b/>
          <w:sz w:val="24"/>
          <w:szCs w:val="24"/>
        </w:rPr>
      </w:pPr>
      <w:r w:rsidRPr="00F30E25">
        <w:rPr>
          <w:rFonts w:ascii="Times New Roman" w:hAnsi="Times New Roman" w:cs="Times New Roman"/>
          <w:b/>
          <w:sz w:val="24"/>
          <w:szCs w:val="24"/>
        </w:rPr>
        <w:t>***Screenshot #4, show your output of the above commands along with any answers</w:t>
      </w:r>
    </w:p>
    <w:p w14:paraId="7D00244B" w14:textId="23FD3D43" w:rsidR="003520CE" w:rsidRPr="00F30E25" w:rsidRDefault="003520CE" w:rsidP="00DE5FC9">
      <w:pPr>
        <w:rPr>
          <w:rFonts w:ascii="Times New Roman" w:hAnsi="Times New Roman" w:cs="Times New Roman"/>
          <w:b/>
          <w:sz w:val="24"/>
          <w:szCs w:val="24"/>
        </w:rPr>
      </w:pPr>
      <w:r>
        <w:rPr>
          <w:noProof/>
        </w:rPr>
        <w:lastRenderedPageBreak/>
        <w:drawing>
          <wp:inline distT="0" distB="0" distL="0" distR="0" wp14:anchorId="4523FECB" wp14:editId="68639414">
            <wp:extent cx="5943600" cy="4282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2440"/>
                    </a:xfrm>
                    <a:prstGeom prst="rect">
                      <a:avLst/>
                    </a:prstGeom>
                  </pic:spPr>
                </pic:pic>
              </a:graphicData>
            </a:graphic>
          </wp:inline>
        </w:drawing>
      </w:r>
    </w:p>
    <w:p w14:paraId="0D43DD22" w14:textId="24A96CC0" w:rsidR="00DE5FC9" w:rsidRPr="00F30E25" w:rsidRDefault="00DE5FC9" w:rsidP="00DE5FC9">
      <w:pPr>
        <w:pStyle w:val="ListParagraph"/>
        <w:numPr>
          <w:ilvl w:val="0"/>
          <w:numId w:val="1"/>
        </w:numPr>
        <w:rPr>
          <w:rFonts w:ascii="Times New Roman" w:hAnsi="Times New Roman" w:cs="Times New Roman"/>
          <w:b/>
          <w:sz w:val="24"/>
          <w:szCs w:val="24"/>
        </w:rPr>
      </w:pPr>
      <w:r w:rsidRPr="00F30E25">
        <w:rPr>
          <w:rFonts w:ascii="Times New Roman" w:hAnsi="Times New Roman" w:cs="Times New Roman"/>
          <w:sz w:val="24"/>
          <w:szCs w:val="24"/>
        </w:rPr>
        <w:t>Delete a group</w:t>
      </w:r>
    </w:p>
    <w:p w14:paraId="12BDDA9E" w14:textId="46A18725" w:rsidR="00DE5FC9" w:rsidRPr="00F30E25" w:rsidRDefault="00DE5FC9" w:rsidP="00DE5FC9">
      <w:pPr>
        <w:pStyle w:val="ListParagraph"/>
        <w:numPr>
          <w:ilvl w:val="1"/>
          <w:numId w:val="1"/>
        </w:numPr>
        <w:rPr>
          <w:rFonts w:ascii="Times New Roman" w:hAnsi="Times New Roman" w:cs="Times New Roman"/>
          <w:b/>
          <w:sz w:val="24"/>
          <w:szCs w:val="24"/>
        </w:rPr>
      </w:pPr>
      <w:r w:rsidRPr="00F30E25">
        <w:rPr>
          <w:rFonts w:ascii="Times New Roman" w:hAnsi="Times New Roman" w:cs="Times New Roman"/>
          <w:sz w:val="24"/>
          <w:szCs w:val="24"/>
        </w:rPr>
        <w:t>Find the command needed to delete a group and delete the empl group.</w:t>
      </w:r>
    </w:p>
    <w:p w14:paraId="3DCA82F0" w14:textId="155510AD" w:rsidR="00DE5FC9" w:rsidRPr="00F30E25" w:rsidRDefault="00DE5FC9" w:rsidP="00DE5FC9">
      <w:pPr>
        <w:pStyle w:val="ListParagraph"/>
        <w:numPr>
          <w:ilvl w:val="1"/>
          <w:numId w:val="1"/>
        </w:numPr>
        <w:rPr>
          <w:rFonts w:ascii="Times New Roman" w:hAnsi="Times New Roman" w:cs="Times New Roman"/>
          <w:b/>
          <w:sz w:val="24"/>
          <w:szCs w:val="24"/>
        </w:rPr>
      </w:pPr>
      <w:r w:rsidRPr="00F30E25">
        <w:rPr>
          <w:rFonts w:ascii="Times New Roman" w:hAnsi="Times New Roman" w:cs="Times New Roman"/>
          <w:sz w:val="24"/>
          <w:szCs w:val="24"/>
        </w:rPr>
        <w:t xml:space="preserve">Use the </w:t>
      </w:r>
      <w:r w:rsidRPr="00946FB4">
        <w:rPr>
          <w:rFonts w:ascii="Courier New" w:hAnsi="Courier New" w:cs="Courier New"/>
          <w:sz w:val="20"/>
          <w:szCs w:val="20"/>
        </w:rPr>
        <w:t>grep</w:t>
      </w:r>
      <w:r w:rsidRPr="00F30E25">
        <w:rPr>
          <w:rFonts w:ascii="Times New Roman" w:hAnsi="Times New Roman" w:cs="Times New Roman"/>
          <w:sz w:val="24"/>
          <w:szCs w:val="24"/>
        </w:rPr>
        <w:t xml:space="preserve"> command to </w:t>
      </w:r>
      <w:r w:rsidR="00B40D26" w:rsidRPr="00F30E25">
        <w:rPr>
          <w:rFonts w:ascii="Times New Roman" w:hAnsi="Times New Roman" w:cs="Times New Roman"/>
          <w:sz w:val="24"/>
          <w:szCs w:val="24"/>
        </w:rPr>
        <w:t>attempt to find the empl group to verify your changes</w:t>
      </w:r>
    </w:p>
    <w:p w14:paraId="7B6D8440" w14:textId="4F34C2F1" w:rsidR="00B40D26" w:rsidRDefault="00B40D26" w:rsidP="00B40D26">
      <w:pPr>
        <w:rPr>
          <w:rFonts w:ascii="Times New Roman" w:hAnsi="Times New Roman" w:cs="Times New Roman"/>
          <w:b/>
          <w:sz w:val="24"/>
          <w:szCs w:val="24"/>
        </w:rPr>
      </w:pPr>
      <w:r w:rsidRPr="00F30E25">
        <w:rPr>
          <w:rFonts w:ascii="Times New Roman" w:hAnsi="Times New Roman" w:cs="Times New Roman"/>
          <w:b/>
          <w:sz w:val="24"/>
          <w:szCs w:val="24"/>
        </w:rPr>
        <w:t>***Screenshot #5, show your commands and output showing the deleted group</w:t>
      </w:r>
    </w:p>
    <w:p w14:paraId="3627852C" w14:textId="33AAF003" w:rsidR="003520CE" w:rsidRPr="00F30E25" w:rsidRDefault="003520CE" w:rsidP="00B40D26">
      <w:pPr>
        <w:rPr>
          <w:rFonts w:ascii="Times New Roman" w:hAnsi="Times New Roman" w:cs="Times New Roman"/>
          <w:b/>
          <w:sz w:val="24"/>
          <w:szCs w:val="24"/>
        </w:rPr>
      </w:pPr>
      <w:r>
        <w:rPr>
          <w:noProof/>
        </w:rPr>
        <w:lastRenderedPageBreak/>
        <w:drawing>
          <wp:inline distT="0" distB="0" distL="0" distR="0" wp14:anchorId="3FC682A0" wp14:editId="4585A73A">
            <wp:extent cx="5943600" cy="4282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82440"/>
                    </a:xfrm>
                    <a:prstGeom prst="rect">
                      <a:avLst/>
                    </a:prstGeom>
                  </pic:spPr>
                </pic:pic>
              </a:graphicData>
            </a:graphic>
          </wp:inline>
        </w:drawing>
      </w:r>
    </w:p>
    <w:p w14:paraId="41B3357B" w14:textId="2B61322C" w:rsidR="00B40D26" w:rsidRPr="00F30E25" w:rsidRDefault="00C21CE8" w:rsidP="00C21CE8">
      <w:pPr>
        <w:pStyle w:val="ListParagraph"/>
        <w:numPr>
          <w:ilvl w:val="0"/>
          <w:numId w:val="1"/>
        </w:numPr>
        <w:rPr>
          <w:rFonts w:ascii="Times New Roman" w:hAnsi="Times New Roman" w:cs="Times New Roman"/>
          <w:b/>
          <w:sz w:val="24"/>
          <w:szCs w:val="24"/>
        </w:rPr>
      </w:pPr>
      <w:r w:rsidRPr="00F30E25">
        <w:rPr>
          <w:rFonts w:ascii="Times New Roman" w:hAnsi="Times New Roman" w:cs="Times New Roman"/>
          <w:sz w:val="24"/>
          <w:szCs w:val="24"/>
        </w:rPr>
        <w:t>Create / modify passwords</w:t>
      </w:r>
    </w:p>
    <w:p w14:paraId="4ACE9317" w14:textId="20CD46AA" w:rsidR="00C21CE8" w:rsidRPr="00F30E25" w:rsidRDefault="00C21CE8" w:rsidP="00C21CE8">
      <w:pPr>
        <w:pStyle w:val="ListParagraph"/>
        <w:numPr>
          <w:ilvl w:val="1"/>
          <w:numId w:val="1"/>
        </w:numPr>
        <w:rPr>
          <w:rFonts w:ascii="Times New Roman" w:hAnsi="Times New Roman" w:cs="Times New Roman"/>
          <w:b/>
          <w:sz w:val="24"/>
          <w:szCs w:val="24"/>
        </w:rPr>
      </w:pPr>
      <w:r w:rsidRPr="00F30E25">
        <w:rPr>
          <w:rFonts w:ascii="Times New Roman" w:hAnsi="Times New Roman" w:cs="Times New Roman"/>
          <w:sz w:val="24"/>
          <w:szCs w:val="24"/>
        </w:rPr>
        <w:t>You noticed above when you added a new user, a password was not created immediately.</w:t>
      </w:r>
    </w:p>
    <w:p w14:paraId="7E1CBCB9" w14:textId="6AED9B61" w:rsidR="00C21CE8" w:rsidRPr="00F30E25" w:rsidRDefault="00C21CE8" w:rsidP="00C21CE8">
      <w:pPr>
        <w:pStyle w:val="ListParagraph"/>
        <w:numPr>
          <w:ilvl w:val="1"/>
          <w:numId w:val="1"/>
        </w:numPr>
        <w:rPr>
          <w:rFonts w:ascii="Times New Roman" w:hAnsi="Times New Roman" w:cs="Times New Roman"/>
          <w:b/>
          <w:sz w:val="24"/>
          <w:szCs w:val="24"/>
        </w:rPr>
      </w:pPr>
      <w:r w:rsidRPr="00F30E25">
        <w:rPr>
          <w:rFonts w:ascii="Times New Roman" w:hAnsi="Times New Roman" w:cs="Times New Roman"/>
          <w:sz w:val="24"/>
          <w:szCs w:val="24"/>
        </w:rPr>
        <w:t xml:space="preserve">Using the </w:t>
      </w:r>
      <w:r w:rsidRPr="00946FB4">
        <w:rPr>
          <w:rFonts w:ascii="Courier New" w:hAnsi="Courier New" w:cs="Courier New"/>
          <w:sz w:val="20"/>
          <w:szCs w:val="20"/>
        </w:rPr>
        <w:t>passwd</w:t>
      </w:r>
      <w:r w:rsidRPr="00F30E25">
        <w:rPr>
          <w:rFonts w:ascii="Times New Roman" w:hAnsi="Times New Roman" w:cs="Times New Roman"/>
          <w:sz w:val="24"/>
          <w:szCs w:val="24"/>
        </w:rPr>
        <w:t xml:space="preserve"> command, give both frank and ted a password of your choice</w:t>
      </w:r>
    </w:p>
    <w:p w14:paraId="386ED140" w14:textId="2BAF39CA" w:rsidR="00C21CE8" w:rsidRPr="00F30E25" w:rsidRDefault="00C21CE8" w:rsidP="00C21CE8">
      <w:pPr>
        <w:pStyle w:val="ListParagraph"/>
        <w:numPr>
          <w:ilvl w:val="1"/>
          <w:numId w:val="1"/>
        </w:numPr>
        <w:rPr>
          <w:rFonts w:ascii="Times New Roman" w:hAnsi="Times New Roman" w:cs="Times New Roman"/>
          <w:b/>
          <w:sz w:val="24"/>
          <w:szCs w:val="24"/>
        </w:rPr>
      </w:pPr>
      <w:r w:rsidRPr="00F30E25">
        <w:rPr>
          <w:rFonts w:ascii="Times New Roman" w:hAnsi="Times New Roman" w:cs="Times New Roman"/>
          <w:sz w:val="24"/>
          <w:szCs w:val="24"/>
        </w:rPr>
        <w:t>After creating passwords, switch users to either frank or ted using the su command</w:t>
      </w:r>
    </w:p>
    <w:p w14:paraId="5A2EEE3F" w14:textId="336D3517" w:rsidR="0068606B" w:rsidRDefault="00C21CE8" w:rsidP="0068606B">
      <w:pPr>
        <w:rPr>
          <w:rFonts w:ascii="Times New Roman" w:hAnsi="Times New Roman" w:cs="Times New Roman"/>
          <w:b/>
          <w:sz w:val="24"/>
          <w:szCs w:val="24"/>
        </w:rPr>
      </w:pPr>
      <w:r w:rsidRPr="00F30E25">
        <w:rPr>
          <w:rFonts w:ascii="Times New Roman" w:hAnsi="Times New Roman" w:cs="Times New Roman"/>
          <w:b/>
          <w:sz w:val="24"/>
          <w:szCs w:val="24"/>
        </w:rPr>
        <w:t>***Screenshot #6, show your outputs and you logged in as one of the new users</w:t>
      </w:r>
    </w:p>
    <w:p w14:paraId="7F9A75BD" w14:textId="4C63A236" w:rsidR="003520CE" w:rsidRPr="00F30E25" w:rsidRDefault="003520CE" w:rsidP="0068606B">
      <w:pPr>
        <w:rPr>
          <w:rFonts w:ascii="Times New Roman" w:hAnsi="Times New Roman" w:cs="Times New Roman"/>
          <w:sz w:val="24"/>
          <w:szCs w:val="24"/>
        </w:rPr>
      </w:pPr>
      <w:r>
        <w:rPr>
          <w:noProof/>
        </w:rPr>
        <w:lastRenderedPageBreak/>
        <w:drawing>
          <wp:inline distT="0" distB="0" distL="0" distR="0" wp14:anchorId="2552BD5F" wp14:editId="26103557">
            <wp:extent cx="5943600" cy="4282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82440"/>
                    </a:xfrm>
                    <a:prstGeom prst="rect">
                      <a:avLst/>
                    </a:prstGeom>
                  </pic:spPr>
                </pic:pic>
              </a:graphicData>
            </a:graphic>
          </wp:inline>
        </w:drawing>
      </w:r>
    </w:p>
    <w:p w14:paraId="64F1D6F8" w14:textId="7C0E0BD9" w:rsidR="0068606B" w:rsidRPr="00F30E25" w:rsidRDefault="0068606B" w:rsidP="0068606B">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Changing default profiles</w:t>
      </w:r>
    </w:p>
    <w:p w14:paraId="41E96D08" w14:textId="5E34A442" w:rsidR="0068606B" w:rsidRPr="00F30E25" w:rsidRDefault="0068606B" w:rsidP="0068606B">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Before adding new users to your system, you have a chance to change the environment for all new users by editing the default </w:t>
      </w:r>
      <w:r w:rsidRPr="00946FB4">
        <w:rPr>
          <w:rFonts w:ascii="Courier New" w:hAnsi="Courier New" w:cs="Courier New"/>
          <w:sz w:val="20"/>
          <w:szCs w:val="20"/>
        </w:rPr>
        <w:t>.bashrc</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  However, this will not change the environment for existing users.</w:t>
      </w:r>
    </w:p>
    <w:p w14:paraId="055141F3" w14:textId="72DD2E8F"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w:t>
      </w:r>
      <w:r w:rsidR="0068606B" w:rsidRPr="00F30E25">
        <w:rPr>
          <w:rFonts w:ascii="Times New Roman" w:hAnsi="Times New Roman" w:cs="Times New Roman"/>
          <w:sz w:val="24"/>
          <w:szCs w:val="24"/>
        </w:rPr>
        <w:t>nano</w:t>
      </w:r>
      <w:r w:rsidRPr="00F30E25">
        <w:rPr>
          <w:rFonts w:ascii="Times New Roman" w:hAnsi="Times New Roman" w:cs="Times New Roman"/>
          <w:sz w:val="24"/>
          <w:szCs w:val="24"/>
        </w:rPr>
        <w:t xml:space="preserve"> to edit this file: </w:t>
      </w:r>
      <w:r w:rsidRPr="00946FB4">
        <w:rPr>
          <w:rFonts w:ascii="Courier New" w:hAnsi="Courier New" w:cs="Courier New"/>
          <w:sz w:val="20"/>
          <w:szCs w:val="20"/>
        </w:rPr>
        <w:t>/etc/skel/.bashrc</w:t>
      </w:r>
    </w:p>
    <w:p w14:paraId="380745B4" w14:textId="3F6E84AE" w:rsidR="00C21CE8" w:rsidRPr="00F30E25" w:rsidRDefault="0068606B" w:rsidP="0068606B">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E</w:t>
      </w:r>
      <w:r w:rsidR="00C21CE8" w:rsidRPr="00F30E25">
        <w:rPr>
          <w:rFonts w:ascii="Times New Roman" w:hAnsi="Times New Roman" w:cs="Times New Roman"/>
          <w:sz w:val="24"/>
          <w:szCs w:val="24"/>
        </w:rPr>
        <w:t>nter</w:t>
      </w:r>
      <w:r w:rsidRPr="00F30E25">
        <w:rPr>
          <w:rFonts w:ascii="Times New Roman" w:hAnsi="Times New Roman" w:cs="Times New Roman"/>
          <w:sz w:val="24"/>
          <w:szCs w:val="24"/>
        </w:rPr>
        <w:t xml:space="preserve"> a new</w:t>
      </w:r>
      <w:r w:rsidR="00C21CE8" w:rsidRPr="00F30E25">
        <w:rPr>
          <w:rFonts w:ascii="Times New Roman" w:hAnsi="Times New Roman" w:cs="Times New Roman"/>
          <w:sz w:val="24"/>
          <w:szCs w:val="24"/>
        </w:rPr>
        <w:t xml:space="preserve"> alias</w:t>
      </w:r>
      <w:r w:rsidRPr="00F30E25">
        <w:rPr>
          <w:rFonts w:ascii="Times New Roman" w:hAnsi="Times New Roman" w:cs="Times New Roman"/>
          <w:sz w:val="24"/>
          <w:szCs w:val="24"/>
        </w:rPr>
        <w:t xml:space="preserve"> ls=”ls –l” on the last line of the file</w:t>
      </w:r>
    </w:p>
    <w:p w14:paraId="0DE4E4F3" w14:textId="4FDAC675" w:rsidR="0068606B" w:rsidRPr="00F30E25" w:rsidRDefault="0068606B" w:rsidP="0068606B">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Save and close the file</w:t>
      </w:r>
    </w:p>
    <w:p w14:paraId="0A09D27A" w14:textId="0F2A7A63"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Now, create a new user called nick</w:t>
      </w:r>
      <w:r w:rsidR="0068606B" w:rsidRPr="00F30E25">
        <w:rPr>
          <w:rFonts w:ascii="Times New Roman" w:hAnsi="Times New Roman" w:cs="Times New Roman"/>
          <w:sz w:val="24"/>
          <w:szCs w:val="24"/>
        </w:rPr>
        <w:t xml:space="preserve"> and give nick a password</w:t>
      </w:r>
    </w:p>
    <w:p w14:paraId="6BA5D7C4" w14:textId="13B7C4F5" w:rsidR="0068606B" w:rsidRPr="00F30E25" w:rsidRDefault="0068606B"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Logout of your current user account and login as nick</w:t>
      </w:r>
    </w:p>
    <w:p w14:paraId="35DC3BC2"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Concatenate the </w:t>
      </w:r>
      <w:r w:rsidRPr="00946FB4">
        <w:rPr>
          <w:rFonts w:ascii="Courier New" w:hAnsi="Courier New" w:cs="Courier New"/>
          <w:sz w:val="20"/>
          <w:szCs w:val="20"/>
        </w:rPr>
        <w:t>.bashrc</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 in the home directory of nick</w:t>
      </w:r>
    </w:p>
    <w:p w14:paraId="5733FD6A" w14:textId="1455FC70" w:rsidR="00C21CE8" w:rsidRPr="00F30E25" w:rsidRDefault="00C21CE8" w:rsidP="0068606B">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What is the last line in the </w:t>
      </w:r>
      <w:r w:rsidRPr="00946FB4">
        <w:rPr>
          <w:rFonts w:ascii="Courier New" w:hAnsi="Courier New" w:cs="Courier New"/>
          <w:sz w:val="20"/>
          <w:szCs w:val="20"/>
        </w:rPr>
        <w:t>.bashrc</w:t>
      </w:r>
      <w:r w:rsidRPr="00946FB4">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41C211AE" w14:textId="56DB0F04" w:rsidR="0068606B" w:rsidRDefault="0068606B" w:rsidP="0068606B">
      <w:pPr>
        <w:tabs>
          <w:tab w:val="left" w:leader="underscore" w:pos="9360"/>
        </w:tabs>
        <w:rPr>
          <w:rFonts w:ascii="Times New Roman" w:hAnsi="Times New Roman" w:cs="Times New Roman"/>
          <w:b/>
          <w:sz w:val="24"/>
          <w:szCs w:val="24"/>
        </w:rPr>
      </w:pPr>
      <w:r w:rsidRPr="00F30E25">
        <w:rPr>
          <w:rFonts w:ascii="Times New Roman" w:hAnsi="Times New Roman" w:cs="Times New Roman"/>
          <w:b/>
          <w:sz w:val="24"/>
          <w:szCs w:val="24"/>
        </w:rPr>
        <w:t xml:space="preserve">***Screenshot #7, show the output of the end of </w:t>
      </w:r>
      <w:proofErr w:type="gramStart"/>
      <w:r w:rsidRPr="00F30E25">
        <w:rPr>
          <w:rFonts w:ascii="Times New Roman" w:hAnsi="Times New Roman" w:cs="Times New Roman"/>
          <w:b/>
          <w:sz w:val="24"/>
          <w:szCs w:val="24"/>
        </w:rPr>
        <w:t>the .bashrc</w:t>
      </w:r>
      <w:proofErr w:type="gramEnd"/>
      <w:r w:rsidRPr="00F30E25">
        <w:rPr>
          <w:rFonts w:ascii="Times New Roman" w:hAnsi="Times New Roman" w:cs="Times New Roman"/>
          <w:b/>
          <w:sz w:val="24"/>
          <w:szCs w:val="24"/>
        </w:rPr>
        <w:t xml:space="preserve"> file for your new user and be sure to answer any questions</w:t>
      </w:r>
    </w:p>
    <w:p w14:paraId="2CDBE013" w14:textId="0D1CB0A3" w:rsidR="003520CE" w:rsidRPr="00F30E25" w:rsidRDefault="003520CE" w:rsidP="0068606B">
      <w:pPr>
        <w:tabs>
          <w:tab w:val="left" w:leader="underscore" w:pos="9360"/>
        </w:tabs>
        <w:rPr>
          <w:rFonts w:ascii="Times New Roman" w:hAnsi="Times New Roman" w:cs="Times New Roman"/>
          <w:b/>
          <w:sz w:val="24"/>
          <w:szCs w:val="24"/>
        </w:rPr>
      </w:pPr>
      <w:r>
        <w:rPr>
          <w:noProof/>
        </w:rPr>
        <w:lastRenderedPageBreak/>
        <w:drawing>
          <wp:inline distT="0" distB="0" distL="0" distR="0" wp14:anchorId="20B12586" wp14:editId="1B2E0458">
            <wp:extent cx="5943600" cy="4282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82440"/>
                    </a:xfrm>
                    <a:prstGeom prst="rect">
                      <a:avLst/>
                    </a:prstGeom>
                  </pic:spPr>
                </pic:pic>
              </a:graphicData>
            </a:graphic>
          </wp:inline>
        </w:drawing>
      </w:r>
    </w:p>
    <w:p w14:paraId="008DA2CE" w14:textId="7C45E564" w:rsidR="00C21CE8" w:rsidRPr="00F30E25" w:rsidRDefault="0068606B" w:rsidP="00C21CE8">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Modify password requirements</w:t>
      </w:r>
    </w:p>
    <w:p w14:paraId="207E2477" w14:textId="5F508724" w:rsidR="008D6E86" w:rsidRPr="00F30E25" w:rsidRDefault="008D6E86" w:rsidP="008D6E86">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Make sure you are back to your regular user account (not nick).</w:t>
      </w:r>
    </w:p>
    <w:p w14:paraId="54AB5D66" w14:textId="5419FB83"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grep</w:t>
      </w:r>
      <w:r w:rsidRPr="00F30E25">
        <w:rPr>
          <w:rFonts w:ascii="Times New Roman" w:hAnsi="Times New Roman" w:cs="Times New Roman"/>
          <w:sz w:val="24"/>
          <w:szCs w:val="24"/>
        </w:rPr>
        <w:t xml:space="preserve"> command to see any entries containing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 xml:space="preserve"> in the shadow file</w:t>
      </w:r>
    </w:p>
    <w:p w14:paraId="4D2B0479" w14:textId="54F4BA25"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age</w:t>
      </w:r>
      <w:r w:rsidRPr="00F30E25">
        <w:rPr>
          <w:rFonts w:ascii="Times New Roman" w:hAnsi="Times New Roman" w:cs="Times New Roman"/>
          <w:sz w:val="24"/>
          <w:szCs w:val="24"/>
        </w:rPr>
        <w:t xml:space="preserve"> command (notice the missing n in chage), and set the minimum days to 7 and the maximum days to 60 for the user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 xml:space="preserve">. </w:t>
      </w:r>
    </w:p>
    <w:p w14:paraId="065762EA"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Hint: you’ll need to reference the manual page for chage to get your options and login set properly.</w:t>
      </w:r>
    </w:p>
    <w:p w14:paraId="617A4D06" w14:textId="545BC9E5"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grep</w:t>
      </w:r>
      <w:r w:rsidRPr="00F30E25">
        <w:rPr>
          <w:rFonts w:ascii="Times New Roman" w:hAnsi="Times New Roman" w:cs="Times New Roman"/>
          <w:sz w:val="24"/>
          <w:szCs w:val="24"/>
        </w:rPr>
        <w:t xml:space="preserve"> command again to view the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 xml:space="preserve"> entry in the shadow file.  You should see your changes at the end of the password hash.</w:t>
      </w:r>
    </w:p>
    <w:p w14:paraId="2BE9CADA"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When you set min/max days for passwords, it’s a common courtesy to warn your users their password is about to expire.  </w:t>
      </w:r>
    </w:p>
    <w:p w14:paraId="4317E7B5" w14:textId="7372A448"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age</w:t>
      </w:r>
      <w:r w:rsidRPr="00F30E25">
        <w:rPr>
          <w:rFonts w:ascii="Times New Roman" w:hAnsi="Times New Roman" w:cs="Times New Roman"/>
          <w:sz w:val="24"/>
          <w:szCs w:val="24"/>
        </w:rPr>
        <w:t xml:space="preserve"> command to change the number of warning days to 10 for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w:t>
      </w:r>
    </w:p>
    <w:p w14:paraId="0720F4C8"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Again, verify with </w:t>
      </w:r>
      <w:r w:rsidRPr="00A4633E">
        <w:rPr>
          <w:rFonts w:ascii="Courier New" w:hAnsi="Courier New" w:cs="Courier New"/>
          <w:sz w:val="20"/>
          <w:szCs w:val="20"/>
        </w:rPr>
        <w:t>grep</w:t>
      </w:r>
      <w:r w:rsidRPr="00F30E25">
        <w:rPr>
          <w:rFonts w:ascii="Times New Roman" w:hAnsi="Times New Roman" w:cs="Times New Roman"/>
          <w:sz w:val="24"/>
          <w:szCs w:val="24"/>
        </w:rPr>
        <w:t>.</w:t>
      </w:r>
    </w:p>
    <w:p w14:paraId="165B50F6" w14:textId="1BACE562"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Inactivity is another useful account control entry to lock a user’s account due to inactivity (security reasons).  Use the </w:t>
      </w:r>
      <w:r w:rsidRPr="00A4633E">
        <w:rPr>
          <w:rFonts w:ascii="Courier New" w:hAnsi="Courier New" w:cs="Courier New"/>
          <w:sz w:val="20"/>
          <w:szCs w:val="20"/>
        </w:rPr>
        <w:t>chage</w:t>
      </w:r>
      <w:r w:rsidRPr="00F30E25">
        <w:rPr>
          <w:rFonts w:ascii="Times New Roman" w:hAnsi="Times New Roman" w:cs="Times New Roman"/>
          <w:sz w:val="24"/>
          <w:szCs w:val="24"/>
        </w:rPr>
        <w:t xml:space="preserve"> command to change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s inactivity setting to 30 days.</w:t>
      </w:r>
    </w:p>
    <w:p w14:paraId="483D989A"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Again, </w:t>
      </w:r>
      <w:r w:rsidRPr="00A4633E">
        <w:rPr>
          <w:rFonts w:ascii="Courier New" w:hAnsi="Courier New" w:cs="Courier New"/>
          <w:sz w:val="20"/>
          <w:szCs w:val="20"/>
        </w:rPr>
        <w:t>grep</w:t>
      </w:r>
      <w:r w:rsidRPr="00F30E25">
        <w:rPr>
          <w:rFonts w:ascii="Times New Roman" w:hAnsi="Times New Roman" w:cs="Times New Roman"/>
          <w:sz w:val="24"/>
          <w:szCs w:val="24"/>
        </w:rPr>
        <w:t xml:space="preserve"> to verify your changes.</w:t>
      </w:r>
    </w:p>
    <w:p w14:paraId="7E141E5D" w14:textId="4CF02AD2"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One more use of the </w:t>
      </w:r>
      <w:r w:rsidRPr="00A4633E">
        <w:rPr>
          <w:rFonts w:ascii="Courier New" w:hAnsi="Courier New" w:cs="Courier New"/>
          <w:sz w:val="20"/>
          <w:szCs w:val="20"/>
        </w:rPr>
        <w:t>chage</w:t>
      </w:r>
      <w:r w:rsidRPr="00F30E25">
        <w:rPr>
          <w:rFonts w:ascii="Times New Roman" w:hAnsi="Times New Roman" w:cs="Times New Roman"/>
          <w:sz w:val="24"/>
          <w:szCs w:val="24"/>
        </w:rPr>
        <w:t xml:space="preserve"> command.  This time, set the expiration date of </w:t>
      </w:r>
      <w:r w:rsidR="0068606B" w:rsidRPr="00F30E25">
        <w:rPr>
          <w:rFonts w:ascii="Times New Roman" w:hAnsi="Times New Roman" w:cs="Times New Roman"/>
          <w:sz w:val="24"/>
          <w:szCs w:val="24"/>
        </w:rPr>
        <w:t>frank</w:t>
      </w:r>
      <w:r w:rsidRPr="00F30E25">
        <w:rPr>
          <w:rFonts w:ascii="Times New Roman" w:hAnsi="Times New Roman" w:cs="Times New Roman"/>
          <w:sz w:val="24"/>
          <w:szCs w:val="24"/>
        </w:rPr>
        <w:t xml:space="preserve">’s </w:t>
      </w:r>
      <w:r w:rsidR="0088677C" w:rsidRPr="00F30E25">
        <w:rPr>
          <w:rFonts w:ascii="Times New Roman" w:hAnsi="Times New Roman" w:cs="Times New Roman"/>
          <w:sz w:val="24"/>
          <w:szCs w:val="24"/>
        </w:rPr>
        <w:t>account to December 31, 2019</w:t>
      </w:r>
      <w:r w:rsidRPr="00F30E25">
        <w:rPr>
          <w:rFonts w:ascii="Times New Roman" w:hAnsi="Times New Roman" w:cs="Times New Roman"/>
          <w:sz w:val="24"/>
          <w:szCs w:val="24"/>
        </w:rPr>
        <w:t>.</w:t>
      </w:r>
    </w:p>
    <w:p w14:paraId="64DDCE7E"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lastRenderedPageBreak/>
        <w:t>Notice, in the manual there is a specific format for the date</w:t>
      </w:r>
    </w:p>
    <w:p w14:paraId="2C47A997"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Finally, use the </w:t>
      </w:r>
      <w:r w:rsidRPr="00A4633E">
        <w:rPr>
          <w:rFonts w:ascii="Courier New" w:hAnsi="Courier New" w:cs="Courier New"/>
          <w:sz w:val="20"/>
          <w:szCs w:val="20"/>
        </w:rPr>
        <w:t>grep</w:t>
      </w:r>
      <w:r w:rsidRPr="00F30E25">
        <w:rPr>
          <w:rFonts w:ascii="Times New Roman" w:hAnsi="Times New Roman" w:cs="Times New Roman"/>
          <w:sz w:val="24"/>
          <w:szCs w:val="24"/>
        </w:rPr>
        <w:t xml:space="preserve"> command to verify your changes</w:t>
      </w:r>
    </w:p>
    <w:p w14:paraId="5441DC52" w14:textId="5C1FCD32" w:rsidR="00C21CE8" w:rsidRDefault="00C21CE8" w:rsidP="00C21CE8">
      <w:pPr>
        <w:rPr>
          <w:rFonts w:ascii="Times New Roman" w:hAnsi="Times New Roman" w:cs="Times New Roman"/>
          <w:b/>
          <w:sz w:val="24"/>
          <w:szCs w:val="24"/>
        </w:rPr>
      </w:pPr>
      <w:r w:rsidRPr="00F30E25">
        <w:rPr>
          <w:rFonts w:ascii="Times New Roman" w:hAnsi="Times New Roman" w:cs="Times New Roman"/>
          <w:b/>
          <w:sz w:val="24"/>
          <w:szCs w:val="24"/>
        </w:rPr>
        <w:t>***Screenshot #</w:t>
      </w:r>
      <w:r w:rsidR="0088677C" w:rsidRPr="00F30E25">
        <w:rPr>
          <w:rFonts w:ascii="Times New Roman" w:hAnsi="Times New Roman" w:cs="Times New Roman"/>
          <w:b/>
          <w:sz w:val="24"/>
          <w:szCs w:val="24"/>
        </w:rPr>
        <w:t>8</w:t>
      </w:r>
      <w:r w:rsidRPr="00F30E25">
        <w:rPr>
          <w:rFonts w:ascii="Times New Roman" w:hAnsi="Times New Roman" w:cs="Times New Roman"/>
          <w:b/>
          <w:sz w:val="24"/>
          <w:szCs w:val="24"/>
        </w:rPr>
        <w:t xml:space="preserve">, shadow output showing password settings for </w:t>
      </w:r>
      <w:r w:rsidR="0068606B" w:rsidRPr="00F30E25">
        <w:rPr>
          <w:rFonts w:ascii="Times New Roman" w:hAnsi="Times New Roman" w:cs="Times New Roman"/>
          <w:b/>
          <w:sz w:val="24"/>
          <w:szCs w:val="24"/>
        </w:rPr>
        <w:t>frank</w:t>
      </w:r>
    </w:p>
    <w:p w14:paraId="4B0FDB1E" w14:textId="74D13E53" w:rsidR="00A20B2D" w:rsidRPr="00F30E25" w:rsidRDefault="00A20B2D" w:rsidP="00C21CE8">
      <w:pPr>
        <w:rPr>
          <w:rFonts w:ascii="Times New Roman" w:hAnsi="Times New Roman" w:cs="Times New Roman"/>
          <w:sz w:val="24"/>
          <w:szCs w:val="24"/>
        </w:rPr>
      </w:pPr>
      <w:r>
        <w:rPr>
          <w:noProof/>
        </w:rPr>
        <w:drawing>
          <wp:inline distT="0" distB="0" distL="0" distR="0" wp14:anchorId="2F1D0EA6" wp14:editId="4A1571F7">
            <wp:extent cx="5943600" cy="4282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82440"/>
                    </a:xfrm>
                    <a:prstGeom prst="rect">
                      <a:avLst/>
                    </a:prstGeom>
                  </pic:spPr>
                </pic:pic>
              </a:graphicData>
            </a:graphic>
          </wp:inline>
        </w:drawing>
      </w:r>
    </w:p>
    <w:p w14:paraId="7DAE2727" w14:textId="77777777" w:rsidR="00C21CE8" w:rsidRPr="00F30E25" w:rsidRDefault="00C21CE8" w:rsidP="00C21CE8">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Special user accounts (system user)</w:t>
      </w:r>
    </w:p>
    <w:p w14:paraId="1D20FC8E"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Sometimes you need special user accounts to run services, but you do not need them to be able to login to the system.  All services need user permissions to run, if you use the top command, you’ll see the root user runs a lot of services.</w:t>
      </w:r>
    </w:p>
    <w:p w14:paraId="158590F5"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Create a system user called test</w:t>
      </w:r>
    </w:p>
    <w:p w14:paraId="4016B16A"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Hint: you’ll need to look through the useradd manual to get the right option to create a system user</w:t>
      </w:r>
    </w:p>
    <w:p w14:paraId="41A10201"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grep</w:t>
      </w:r>
      <w:r w:rsidRPr="00F30E25">
        <w:rPr>
          <w:rFonts w:ascii="Times New Roman" w:hAnsi="Times New Roman" w:cs="Times New Roman"/>
          <w:sz w:val="24"/>
          <w:szCs w:val="24"/>
        </w:rPr>
        <w:t xml:space="preserve"> command to view the test user in the </w:t>
      </w:r>
      <w:r w:rsidRPr="00A4633E">
        <w:rPr>
          <w:rFonts w:ascii="Courier New" w:hAnsi="Courier New" w:cs="Courier New"/>
          <w:sz w:val="20"/>
          <w:szCs w:val="20"/>
        </w:rPr>
        <w:t>passwd</w:t>
      </w:r>
      <w:r w:rsidRPr="00F30E25">
        <w:rPr>
          <w:rFonts w:ascii="Times New Roman" w:hAnsi="Times New Roman" w:cs="Times New Roman"/>
          <w:sz w:val="24"/>
          <w:szCs w:val="24"/>
        </w:rPr>
        <w:t xml:space="preserve"> and </w:t>
      </w:r>
      <w:r w:rsidRPr="00A4633E">
        <w:rPr>
          <w:rFonts w:ascii="Courier New" w:hAnsi="Courier New" w:cs="Courier New"/>
          <w:sz w:val="20"/>
          <w:szCs w:val="20"/>
        </w:rPr>
        <w:t>shadow</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files.</w:t>
      </w:r>
    </w:p>
    <w:p w14:paraId="58D6B9AD" w14:textId="1A50EAF8" w:rsidR="00C21CE8" w:rsidRDefault="00C21CE8" w:rsidP="00C21CE8">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What is the UID of the </w:t>
      </w:r>
      <w:r w:rsidR="008D6E86" w:rsidRPr="00F30E25">
        <w:rPr>
          <w:rFonts w:ascii="Times New Roman" w:hAnsi="Times New Roman" w:cs="Times New Roman"/>
          <w:sz w:val="24"/>
          <w:szCs w:val="24"/>
        </w:rPr>
        <w:t>test user?</w:t>
      </w:r>
    </w:p>
    <w:p w14:paraId="2D52E677" w14:textId="45FDF8D7" w:rsidR="00A20B2D" w:rsidRPr="00F350A6" w:rsidRDefault="00A20B2D" w:rsidP="00A20B2D">
      <w:pPr>
        <w:pStyle w:val="ListParagraph"/>
        <w:tabs>
          <w:tab w:val="left" w:leader="underscore" w:pos="9360"/>
        </w:tabs>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2</w:t>
      </w:r>
    </w:p>
    <w:p w14:paraId="409E0F78" w14:textId="3B403290" w:rsidR="00C21CE8" w:rsidRDefault="00C21CE8" w:rsidP="00C21CE8">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Wha</w:t>
      </w:r>
      <w:r w:rsidR="008D6E86" w:rsidRPr="00F30E25">
        <w:rPr>
          <w:rFonts w:ascii="Times New Roman" w:hAnsi="Times New Roman" w:cs="Times New Roman"/>
          <w:sz w:val="24"/>
          <w:szCs w:val="24"/>
        </w:rPr>
        <w:t>t is the GID of the test user?</w:t>
      </w:r>
    </w:p>
    <w:p w14:paraId="28E08BB7" w14:textId="50FC9049" w:rsidR="00A20B2D" w:rsidRPr="00F350A6" w:rsidRDefault="00A20B2D" w:rsidP="00A20B2D">
      <w:pPr>
        <w:pStyle w:val="ListParagraph"/>
        <w:tabs>
          <w:tab w:val="left" w:leader="underscore" w:pos="9360"/>
        </w:tabs>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1002</w:t>
      </w:r>
    </w:p>
    <w:p w14:paraId="259D4D33" w14:textId="043812A5" w:rsidR="00C21CE8" w:rsidRDefault="00C21CE8" w:rsidP="008D6E86">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What do you notice in the </w:t>
      </w:r>
      <w:r w:rsidRPr="00A4633E">
        <w:rPr>
          <w:rFonts w:ascii="Courier New" w:hAnsi="Courier New" w:cs="Courier New"/>
          <w:sz w:val="20"/>
          <w:szCs w:val="20"/>
        </w:rPr>
        <w:t>shadow</w:t>
      </w:r>
      <w:r w:rsidRPr="00F30E25">
        <w:rPr>
          <w:rFonts w:ascii="Times New Roman" w:hAnsi="Times New Roman" w:cs="Times New Roman"/>
          <w:sz w:val="24"/>
          <w:szCs w:val="24"/>
        </w:rPr>
        <w:t xml:space="preserve"> output when compa</w:t>
      </w:r>
      <w:r w:rsidR="008D6E86" w:rsidRPr="00F30E25">
        <w:rPr>
          <w:rFonts w:ascii="Times New Roman" w:hAnsi="Times New Roman" w:cs="Times New Roman"/>
          <w:sz w:val="24"/>
          <w:szCs w:val="24"/>
        </w:rPr>
        <w:t>red to standard user accounts?</w:t>
      </w:r>
    </w:p>
    <w:p w14:paraId="762FFA69" w14:textId="39AD7B3C" w:rsidR="00A20B2D" w:rsidRPr="00F350A6" w:rsidRDefault="00A20B2D" w:rsidP="00A20B2D">
      <w:pPr>
        <w:pStyle w:val="ListParagraph"/>
        <w:tabs>
          <w:tab w:val="left" w:leader="underscore" w:pos="9360"/>
        </w:tabs>
        <w:ind w:left="2160"/>
        <w:rPr>
          <w:rFonts w:ascii="Times New Roman" w:hAnsi="Times New Roman" w:cs="Times New Roman"/>
          <w:color w:val="FF0000"/>
          <w:sz w:val="24"/>
          <w:szCs w:val="24"/>
        </w:rPr>
      </w:pPr>
      <w:r w:rsidRPr="00F350A6">
        <w:rPr>
          <w:rFonts w:ascii="Times New Roman" w:hAnsi="Times New Roman" w:cs="Times New Roman"/>
          <w:color w:val="FF0000"/>
          <w:sz w:val="24"/>
          <w:szCs w:val="24"/>
        </w:rPr>
        <w:t xml:space="preserve">There is </w:t>
      </w:r>
      <w:proofErr w:type="gramStart"/>
      <w:r w:rsidRPr="00F350A6">
        <w:rPr>
          <w:rFonts w:ascii="Times New Roman" w:hAnsi="Times New Roman" w:cs="Times New Roman"/>
          <w:color w:val="FF0000"/>
          <w:sz w:val="24"/>
          <w:szCs w:val="24"/>
        </w:rPr>
        <w:t>an !</w:t>
      </w:r>
      <w:proofErr w:type="gramEnd"/>
      <w:r w:rsidRPr="00F350A6">
        <w:rPr>
          <w:rFonts w:ascii="Times New Roman" w:hAnsi="Times New Roman" w:cs="Times New Roman"/>
          <w:color w:val="FF0000"/>
          <w:sz w:val="24"/>
          <w:szCs w:val="24"/>
        </w:rPr>
        <w:t xml:space="preserve"> instead of an X</w:t>
      </w:r>
    </w:p>
    <w:p w14:paraId="1EA75B92" w14:textId="4F5D74BA" w:rsidR="00C21CE8" w:rsidRDefault="008D6E86" w:rsidP="008D6E86">
      <w:pPr>
        <w:tabs>
          <w:tab w:val="left" w:leader="underscore" w:pos="9360"/>
        </w:tabs>
        <w:rPr>
          <w:rFonts w:ascii="Times New Roman" w:hAnsi="Times New Roman" w:cs="Times New Roman"/>
          <w:b/>
          <w:sz w:val="24"/>
          <w:szCs w:val="24"/>
        </w:rPr>
      </w:pPr>
      <w:r w:rsidRPr="00F30E25">
        <w:rPr>
          <w:rFonts w:ascii="Times New Roman" w:hAnsi="Times New Roman" w:cs="Times New Roman"/>
          <w:b/>
          <w:sz w:val="24"/>
          <w:szCs w:val="24"/>
        </w:rPr>
        <w:lastRenderedPageBreak/>
        <w:t>***Screenshot #9, show your output of the newly created special user</w:t>
      </w:r>
    </w:p>
    <w:p w14:paraId="4F53EBCC" w14:textId="0DA4243A" w:rsidR="00A20B2D" w:rsidRPr="00F30E25" w:rsidRDefault="00A20B2D" w:rsidP="008D6E86">
      <w:pPr>
        <w:tabs>
          <w:tab w:val="left" w:leader="underscore" w:pos="9360"/>
        </w:tabs>
        <w:rPr>
          <w:rFonts w:ascii="Times New Roman" w:hAnsi="Times New Roman" w:cs="Times New Roman"/>
          <w:sz w:val="24"/>
          <w:szCs w:val="24"/>
        </w:rPr>
      </w:pPr>
      <w:r>
        <w:rPr>
          <w:noProof/>
        </w:rPr>
        <w:drawing>
          <wp:inline distT="0" distB="0" distL="0" distR="0" wp14:anchorId="6D0E8714" wp14:editId="0AA42BE3">
            <wp:extent cx="5943600" cy="4282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82440"/>
                    </a:xfrm>
                    <a:prstGeom prst="rect">
                      <a:avLst/>
                    </a:prstGeom>
                  </pic:spPr>
                </pic:pic>
              </a:graphicData>
            </a:graphic>
          </wp:inline>
        </w:drawing>
      </w:r>
    </w:p>
    <w:p w14:paraId="1570B2CE" w14:textId="77777777" w:rsidR="00C21CE8" w:rsidRPr="00F30E25" w:rsidRDefault="00C21CE8" w:rsidP="00C21CE8">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Setting Ownership</w:t>
      </w:r>
    </w:p>
    <w:p w14:paraId="1F88363F"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From your home directory (not root), create 2 new directories, one called dogs, the other called cats</w:t>
      </w:r>
    </w:p>
    <w:p w14:paraId="4795C536"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Run the </w:t>
      </w:r>
      <w:r w:rsidRPr="00A4633E">
        <w:rPr>
          <w:rFonts w:ascii="Courier New" w:hAnsi="Courier New" w:cs="Courier New"/>
          <w:sz w:val="20"/>
          <w:szCs w:val="20"/>
        </w:rPr>
        <w:t>list</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 xml:space="preserve">command with the </w:t>
      </w:r>
      <w:r w:rsidRPr="00A4633E">
        <w:rPr>
          <w:rFonts w:ascii="Courier New" w:hAnsi="Courier New" w:cs="Courier New"/>
          <w:sz w:val="20"/>
          <w:szCs w:val="20"/>
        </w:rPr>
        <w:t>–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options</w:t>
      </w:r>
    </w:p>
    <w:p w14:paraId="00CB5FA6" w14:textId="568DC871" w:rsidR="00C21CE8" w:rsidRPr="00F30E25" w:rsidRDefault="00C21CE8" w:rsidP="008D6E86">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What permissions are set for your cats and dogs directories? (Hint: if you need help determining permissions, reference pages 33 &amp; 34 in your textbook)</w:t>
      </w:r>
    </w:p>
    <w:p w14:paraId="3D6399CC" w14:textId="77777777" w:rsidR="00A20B2D" w:rsidRDefault="008D6E86" w:rsidP="008D6E86">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are the permissions for users?</w:t>
      </w:r>
      <w:r w:rsidR="00A20B2D">
        <w:rPr>
          <w:rFonts w:ascii="Times New Roman" w:hAnsi="Times New Roman" w:cs="Times New Roman"/>
          <w:sz w:val="24"/>
          <w:szCs w:val="24"/>
        </w:rPr>
        <w:t xml:space="preserve"> </w:t>
      </w:r>
    </w:p>
    <w:p w14:paraId="184F69A0" w14:textId="6E794547" w:rsidR="008D6E86" w:rsidRPr="00A20B2D" w:rsidRDefault="00A20B2D" w:rsidP="00A20B2D">
      <w:pPr>
        <w:pStyle w:val="ListParagraph"/>
        <w:ind w:left="2160"/>
        <w:rPr>
          <w:rFonts w:ascii="Times New Roman" w:hAnsi="Times New Roman" w:cs="Times New Roman"/>
          <w:color w:val="FF0000"/>
          <w:sz w:val="24"/>
          <w:szCs w:val="24"/>
        </w:rPr>
      </w:pPr>
      <w:r w:rsidRPr="00A20B2D">
        <w:rPr>
          <w:rFonts w:ascii="Times New Roman" w:hAnsi="Times New Roman" w:cs="Times New Roman"/>
          <w:color w:val="FF0000"/>
          <w:sz w:val="24"/>
          <w:szCs w:val="24"/>
        </w:rPr>
        <w:t xml:space="preserve">Read, write and </w:t>
      </w:r>
      <w:proofErr w:type="spellStart"/>
      <w:r w:rsidRPr="00A20B2D">
        <w:rPr>
          <w:rFonts w:ascii="Times New Roman" w:hAnsi="Times New Roman" w:cs="Times New Roman"/>
          <w:color w:val="FF0000"/>
          <w:sz w:val="24"/>
          <w:szCs w:val="24"/>
        </w:rPr>
        <w:t>excute</w:t>
      </w:r>
      <w:proofErr w:type="spellEnd"/>
    </w:p>
    <w:p w14:paraId="27F9A5A0" w14:textId="3EBFB7EA" w:rsidR="008D6E86" w:rsidRDefault="008D6E86" w:rsidP="008D6E86">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are the permissions for the group?</w:t>
      </w:r>
    </w:p>
    <w:p w14:paraId="5BFF6DB7" w14:textId="6A8A15F5" w:rsidR="00F350A6" w:rsidRPr="00F30E25" w:rsidRDefault="00F350A6" w:rsidP="00F350A6">
      <w:pPr>
        <w:pStyle w:val="ListParagraph"/>
        <w:ind w:left="2160"/>
        <w:rPr>
          <w:rFonts w:ascii="Times New Roman" w:hAnsi="Times New Roman" w:cs="Times New Roman"/>
          <w:sz w:val="24"/>
          <w:szCs w:val="24"/>
        </w:rPr>
      </w:pPr>
    </w:p>
    <w:p w14:paraId="1D375309" w14:textId="77777777" w:rsidR="00A20B2D" w:rsidRDefault="008D6E86" w:rsidP="008D6E86">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What are the permissions for others?</w:t>
      </w:r>
      <w:r w:rsidR="00A20B2D" w:rsidRPr="00A20B2D">
        <w:rPr>
          <w:rFonts w:ascii="Times New Roman" w:hAnsi="Times New Roman" w:cs="Times New Roman"/>
          <w:sz w:val="24"/>
          <w:szCs w:val="24"/>
        </w:rPr>
        <w:t xml:space="preserve"> </w:t>
      </w:r>
    </w:p>
    <w:p w14:paraId="48166D99" w14:textId="41881917" w:rsidR="008D6E86" w:rsidRPr="00A20B2D" w:rsidRDefault="00A20B2D" w:rsidP="00A20B2D">
      <w:pPr>
        <w:pStyle w:val="ListParagraph"/>
        <w:ind w:left="2160"/>
        <w:rPr>
          <w:rFonts w:ascii="Times New Roman" w:hAnsi="Times New Roman" w:cs="Times New Roman"/>
          <w:color w:val="FF0000"/>
          <w:sz w:val="24"/>
          <w:szCs w:val="24"/>
        </w:rPr>
      </w:pPr>
      <w:r w:rsidRPr="00A20B2D">
        <w:rPr>
          <w:rFonts w:ascii="Times New Roman" w:hAnsi="Times New Roman" w:cs="Times New Roman"/>
          <w:color w:val="FF0000"/>
          <w:sz w:val="24"/>
          <w:szCs w:val="24"/>
        </w:rPr>
        <w:t xml:space="preserve">Read, write and </w:t>
      </w:r>
      <w:proofErr w:type="spellStart"/>
      <w:r w:rsidRPr="00A20B2D">
        <w:rPr>
          <w:rFonts w:ascii="Times New Roman" w:hAnsi="Times New Roman" w:cs="Times New Roman"/>
          <w:color w:val="FF0000"/>
          <w:sz w:val="24"/>
          <w:szCs w:val="24"/>
        </w:rPr>
        <w:t>excute</w:t>
      </w:r>
      <w:proofErr w:type="spellEnd"/>
    </w:p>
    <w:p w14:paraId="32C41933" w14:textId="77777777" w:rsidR="00C21CE8" w:rsidRPr="00F30E25" w:rsidRDefault="00C21CE8" w:rsidP="00C21CE8">
      <w:pPr>
        <w:pStyle w:val="ListParagraph"/>
        <w:numPr>
          <w:ilvl w:val="1"/>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Use the </w:t>
      </w:r>
      <w:proofErr w:type="spellStart"/>
      <w:r w:rsidRPr="00A4633E">
        <w:rPr>
          <w:rFonts w:ascii="Courier New" w:hAnsi="Courier New" w:cs="Courier New"/>
          <w:sz w:val="20"/>
          <w:szCs w:val="20"/>
        </w:rPr>
        <w:t>chgrp</w:t>
      </w:r>
      <w:proofErr w:type="spellEnd"/>
      <w:r w:rsidRPr="00F30E25">
        <w:rPr>
          <w:rFonts w:ascii="Times New Roman" w:hAnsi="Times New Roman" w:cs="Times New Roman"/>
          <w:sz w:val="24"/>
          <w:szCs w:val="24"/>
        </w:rPr>
        <w:t xml:space="preserve"> command to change the group owner to root for the </w:t>
      </w:r>
      <w:r w:rsidRPr="00A4633E">
        <w:rPr>
          <w:rFonts w:ascii="Courier New" w:hAnsi="Courier New" w:cs="Courier New"/>
          <w:sz w:val="20"/>
          <w:szCs w:val="20"/>
        </w:rPr>
        <w:t>/home/&lt;username&gt;/dogs directory</w:t>
      </w:r>
    </w:p>
    <w:p w14:paraId="2807889E" w14:textId="77777777" w:rsidR="00C21CE8" w:rsidRPr="00F30E25" w:rsidRDefault="00C21CE8" w:rsidP="00C21CE8">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Remember, use your help commands to get the command right</w:t>
      </w:r>
    </w:p>
    <w:p w14:paraId="4410D161" w14:textId="77777777" w:rsidR="00C21CE8" w:rsidRPr="00F30E25" w:rsidRDefault="00C21CE8" w:rsidP="00C21CE8">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Also, &lt;username&gt; means put in the username you used to create your 2 directories (not root)</w:t>
      </w:r>
    </w:p>
    <w:p w14:paraId="4EA7974D" w14:textId="43269AFE" w:rsidR="00C21CE8" w:rsidRPr="00F30E25" w:rsidRDefault="00C21CE8" w:rsidP="008D6E86">
      <w:pPr>
        <w:pStyle w:val="ListParagraph"/>
        <w:numPr>
          <w:ilvl w:val="1"/>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 xml:space="preserve">command to view your ownership changes to the </w:t>
      </w:r>
      <w:r w:rsidRPr="00A4633E">
        <w:rPr>
          <w:rFonts w:ascii="Courier New" w:hAnsi="Courier New" w:cs="Courier New"/>
          <w:sz w:val="20"/>
          <w:szCs w:val="20"/>
        </w:rPr>
        <w:t>/dogs</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w:t>
      </w:r>
    </w:p>
    <w:p w14:paraId="0E64470F" w14:textId="77777777" w:rsidR="00C21CE8" w:rsidRPr="00F30E25" w:rsidRDefault="00C21CE8" w:rsidP="00C21CE8">
      <w:pPr>
        <w:pStyle w:val="ListParagraph"/>
        <w:numPr>
          <w:ilvl w:val="1"/>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lastRenderedPageBreak/>
        <w:t xml:space="preserve">Now, use the chown command to change the user owner to root for the </w:t>
      </w:r>
      <w:r w:rsidRPr="00A4633E">
        <w:rPr>
          <w:rFonts w:ascii="Courier New" w:hAnsi="Courier New" w:cs="Courier New"/>
          <w:sz w:val="20"/>
          <w:szCs w:val="20"/>
        </w:rPr>
        <w:t>/home/&lt;username&gt;/dogs directory</w:t>
      </w:r>
      <w:r w:rsidRPr="00F30E25">
        <w:rPr>
          <w:rFonts w:ascii="Times New Roman" w:hAnsi="Times New Roman" w:cs="Times New Roman"/>
          <w:sz w:val="24"/>
          <w:szCs w:val="24"/>
        </w:rPr>
        <w:t>.</w:t>
      </w:r>
    </w:p>
    <w:p w14:paraId="3806B502" w14:textId="77777777" w:rsidR="00C21CE8" w:rsidRPr="00F30E25" w:rsidRDefault="00C21CE8" w:rsidP="00C21CE8">
      <w:pPr>
        <w:pStyle w:val="ListParagraph"/>
        <w:numPr>
          <w:ilvl w:val="1"/>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 xml:space="preserve">Use your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again to view your changes</w:t>
      </w:r>
    </w:p>
    <w:p w14:paraId="745AEE28" w14:textId="77777777" w:rsidR="00C21CE8" w:rsidRPr="00F30E25" w:rsidRDefault="00C21CE8" w:rsidP="00C21CE8">
      <w:pPr>
        <w:pStyle w:val="ListParagraph"/>
        <w:numPr>
          <w:ilvl w:val="2"/>
          <w:numId w:val="1"/>
        </w:numPr>
        <w:tabs>
          <w:tab w:val="left" w:leader="underscore" w:pos="9360"/>
        </w:tabs>
        <w:rPr>
          <w:rFonts w:ascii="Times New Roman" w:hAnsi="Times New Roman" w:cs="Times New Roman"/>
          <w:sz w:val="24"/>
          <w:szCs w:val="24"/>
        </w:rPr>
      </w:pPr>
      <w:r w:rsidRPr="00F30E25">
        <w:rPr>
          <w:rFonts w:ascii="Times New Roman" w:hAnsi="Times New Roman" w:cs="Times New Roman"/>
          <w:sz w:val="24"/>
          <w:szCs w:val="24"/>
        </w:rPr>
        <w:t>At this point, you should see root root, instead of &lt;username&gt; &lt;username&gt; as the owners for your /dog directory</w:t>
      </w:r>
    </w:p>
    <w:p w14:paraId="5F6F6BF7" w14:textId="1D87D9F7" w:rsidR="00C21CE8" w:rsidRDefault="00C21CE8" w:rsidP="00C21CE8">
      <w:pPr>
        <w:tabs>
          <w:tab w:val="left" w:leader="underscore" w:pos="9360"/>
        </w:tabs>
        <w:rPr>
          <w:rFonts w:ascii="Times New Roman" w:hAnsi="Times New Roman" w:cs="Times New Roman"/>
          <w:b/>
          <w:sz w:val="24"/>
          <w:szCs w:val="24"/>
        </w:rPr>
      </w:pPr>
      <w:r w:rsidRPr="00F30E25">
        <w:rPr>
          <w:rFonts w:ascii="Times New Roman" w:hAnsi="Times New Roman" w:cs="Times New Roman"/>
          <w:b/>
          <w:sz w:val="24"/>
          <w:szCs w:val="24"/>
        </w:rPr>
        <w:t>***Screenshot #</w:t>
      </w:r>
      <w:r w:rsidR="008D6E86" w:rsidRPr="00F30E25">
        <w:rPr>
          <w:rFonts w:ascii="Times New Roman" w:hAnsi="Times New Roman" w:cs="Times New Roman"/>
          <w:b/>
          <w:sz w:val="24"/>
          <w:szCs w:val="24"/>
        </w:rPr>
        <w:t>10</w:t>
      </w:r>
      <w:r w:rsidRPr="00F30E25">
        <w:rPr>
          <w:rFonts w:ascii="Times New Roman" w:hAnsi="Times New Roman" w:cs="Times New Roman"/>
          <w:b/>
          <w:sz w:val="24"/>
          <w:szCs w:val="24"/>
        </w:rPr>
        <w:t>, showing root ownership for both user and group</w:t>
      </w:r>
    </w:p>
    <w:p w14:paraId="7FC1A9B9" w14:textId="3D7A35F9" w:rsidR="00F350A6" w:rsidRPr="00F30E25" w:rsidRDefault="00F350A6" w:rsidP="00C21CE8">
      <w:pPr>
        <w:tabs>
          <w:tab w:val="left" w:leader="underscore" w:pos="9360"/>
        </w:tabs>
        <w:rPr>
          <w:rFonts w:ascii="Times New Roman" w:hAnsi="Times New Roman" w:cs="Times New Roman"/>
          <w:sz w:val="24"/>
          <w:szCs w:val="24"/>
        </w:rPr>
      </w:pPr>
      <w:r>
        <w:rPr>
          <w:noProof/>
        </w:rPr>
        <w:drawing>
          <wp:inline distT="0" distB="0" distL="0" distR="0" wp14:anchorId="14755FC3" wp14:editId="59CABAD3">
            <wp:extent cx="5943600" cy="42824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82440"/>
                    </a:xfrm>
                    <a:prstGeom prst="rect">
                      <a:avLst/>
                    </a:prstGeom>
                  </pic:spPr>
                </pic:pic>
              </a:graphicData>
            </a:graphic>
          </wp:inline>
        </w:drawing>
      </w:r>
    </w:p>
    <w:p w14:paraId="508DD140" w14:textId="77777777" w:rsidR="00C21CE8" w:rsidRPr="00F30E25" w:rsidRDefault="00C21CE8" w:rsidP="00C21CE8">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Setting Permissions</w:t>
      </w:r>
    </w:p>
    <w:p w14:paraId="6BA15B04"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mod</w:t>
      </w:r>
      <w:r w:rsidRPr="00F30E25">
        <w:rPr>
          <w:rFonts w:ascii="Times New Roman" w:hAnsi="Times New Roman" w:cs="Times New Roman"/>
          <w:sz w:val="24"/>
          <w:szCs w:val="24"/>
        </w:rPr>
        <w:t xml:space="preserve"> command and symbolic notation to add write permissions to others for the </w:t>
      </w:r>
      <w:r w:rsidRPr="00A4633E">
        <w:rPr>
          <w:rFonts w:ascii="Courier New" w:hAnsi="Courier New" w:cs="Courier New"/>
          <w:sz w:val="20"/>
          <w:szCs w:val="20"/>
        </w:rPr>
        <w:t>/home/&lt;username&gt;/dogs</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w:t>
      </w:r>
    </w:p>
    <w:p w14:paraId="282D8F55"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Again, reference Chapter 2 for help.  Symbolic notation is letters; octal notation is numbers.  Spend some time for review to help you.</w:t>
      </w:r>
    </w:p>
    <w:p w14:paraId="76E0727D"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to verify your changes</w:t>
      </w:r>
    </w:p>
    <w:p w14:paraId="1B95119C"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Now, use octal notation with the chmod command to give users and groups rwx and others r-x permissions</w:t>
      </w:r>
    </w:p>
    <w:p w14:paraId="40D14C3D"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to verify your changes</w:t>
      </w:r>
    </w:p>
    <w:p w14:paraId="38668D56" w14:textId="516E13A2" w:rsidR="00C21CE8" w:rsidRDefault="008D6E86" w:rsidP="00C21CE8">
      <w:pPr>
        <w:rPr>
          <w:rFonts w:ascii="Times New Roman" w:hAnsi="Times New Roman" w:cs="Times New Roman"/>
          <w:b/>
          <w:sz w:val="24"/>
          <w:szCs w:val="24"/>
        </w:rPr>
      </w:pPr>
      <w:r w:rsidRPr="00F30E25">
        <w:rPr>
          <w:rFonts w:ascii="Times New Roman" w:hAnsi="Times New Roman" w:cs="Times New Roman"/>
          <w:b/>
          <w:sz w:val="24"/>
          <w:szCs w:val="24"/>
        </w:rPr>
        <w:t>***Screenshot #11</w:t>
      </w:r>
      <w:r w:rsidR="00C21CE8" w:rsidRPr="00F30E25">
        <w:rPr>
          <w:rFonts w:ascii="Times New Roman" w:hAnsi="Times New Roman" w:cs="Times New Roman"/>
          <w:b/>
          <w:sz w:val="24"/>
          <w:szCs w:val="24"/>
        </w:rPr>
        <w:t>, show permission changes to /home/&lt;username&gt;/dogs directory</w:t>
      </w:r>
    </w:p>
    <w:p w14:paraId="06F405AC" w14:textId="32039D45" w:rsidR="00F350A6" w:rsidRPr="00F30E25" w:rsidRDefault="00F350A6" w:rsidP="00C21CE8">
      <w:pPr>
        <w:rPr>
          <w:rFonts w:ascii="Times New Roman" w:hAnsi="Times New Roman" w:cs="Times New Roman"/>
          <w:sz w:val="24"/>
          <w:szCs w:val="24"/>
        </w:rPr>
      </w:pPr>
      <w:r>
        <w:rPr>
          <w:noProof/>
        </w:rPr>
        <w:lastRenderedPageBreak/>
        <w:drawing>
          <wp:inline distT="0" distB="0" distL="0" distR="0" wp14:anchorId="4FB51DBB" wp14:editId="5432AFEB">
            <wp:extent cx="5943600" cy="42824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82440"/>
                    </a:xfrm>
                    <a:prstGeom prst="rect">
                      <a:avLst/>
                    </a:prstGeom>
                  </pic:spPr>
                </pic:pic>
              </a:graphicData>
            </a:graphic>
          </wp:inline>
        </w:drawing>
      </w:r>
    </w:p>
    <w:p w14:paraId="5148F987"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Now we’re going to set some special permissions on </w:t>
      </w:r>
      <w:r w:rsidRPr="00A4633E">
        <w:rPr>
          <w:rFonts w:ascii="Courier New" w:hAnsi="Courier New" w:cs="Courier New"/>
          <w:sz w:val="20"/>
          <w:szCs w:val="20"/>
        </w:rPr>
        <w:t>/usr/bin/passwd</w:t>
      </w:r>
    </w:p>
    <w:p w14:paraId="77998F59"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 xml:space="preserve">command to view current permissions for </w:t>
      </w:r>
      <w:r w:rsidRPr="00A4633E">
        <w:rPr>
          <w:rFonts w:ascii="Courier New" w:hAnsi="Courier New" w:cs="Courier New"/>
          <w:sz w:val="20"/>
          <w:szCs w:val="20"/>
        </w:rPr>
        <w:t>/usr/bin/passwd</w:t>
      </w:r>
    </w:p>
    <w:p w14:paraId="591D4B55"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t>You should see the user has rws permissions.  Please read the middle paragraph on page 34 on suid.</w:t>
      </w:r>
    </w:p>
    <w:p w14:paraId="53DFDB69"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mod</w:t>
      </w:r>
      <w:r w:rsidRPr="00F30E25">
        <w:rPr>
          <w:rFonts w:ascii="Times New Roman" w:hAnsi="Times New Roman" w:cs="Times New Roman"/>
          <w:sz w:val="24"/>
          <w:szCs w:val="24"/>
        </w:rPr>
        <w:t xml:space="preserve"> command to remove the suid permission from the </w:t>
      </w:r>
      <w:r w:rsidRPr="00A4633E">
        <w:rPr>
          <w:rFonts w:ascii="Courier New" w:hAnsi="Courier New" w:cs="Courier New"/>
          <w:sz w:val="20"/>
          <w:szCs w:val="20"/>
        </w:rPr>
        <w:t>/usr/bin/passwd</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4DF13BB0"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t>The easiest way is to use symbolic notation</w:t>
      </w:r>
    </w:p>
    <w:p w14:paraId="3A8BA209"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to view your changes</w:t>
      </w:r>
    </w:p>
    <w:p w14:paraId="19D3F79B"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mod</w:t>
      </w:r>
      <w:r w:rsidRPr="00F30E25">
        <w:rPr>
          <w:rFonts w:ascii="Times New Roman" w:hAnsi="Times New Roman" w:cs="Times New Roman"/>
          <w:sz w:val="24"/>
          <w:szCs w:val="24"/>
        </w:rPr>
        <w:t xml:space="preserve"> command to add the suid permission back to the </w:t>
      </w:r>
      <w:r w:rsidRPr="00A4633E">
        <w:rPr>
          <w:rFonts w:ascii="Courier New" w:hAnsi="Courier New" w:cs="Courier New"/>
          <w:sz w:val="20"/>
          <w:szCs w:val="20"/>
        </w:rPr>
        <w:t>/usr/bin/passwd</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file</w:t>
      </w:r>
    </w:p>
    <w:p w14:paraId="73CEC1F5"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Again, 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to view your changes</w:t>
      </w:r>
    </w:p>
    <w:p w14:paraId="5DF3CD3D" w14:textId="2A15B203" w:rsidR="00C21CE8" w:rsidRDefault="00C21CE8" w:rsidP="00C21CE8">
      <w:pPr>
        <w:rPr>
          <w:rFonts w:ascii="Times New Roman" w:hAnsi="Times New Roman" w:cs="Times New Roman"/>
          <w:b/>
          <w:sz w:val="24"/>
          <w:szCs w:val="24"/>
        </w:rPr>
      </w:pPr>
      <w:r w:rsidRPr="00F30E25">
        <w:rPr>
          <w:rFonts w:ascii="Times New Roman" w:hAnsi="Times New Roman" w:cs="Times New Roman"/>
          <w:b/>
          <w:sz w:val="24"/>
          <w:szCs w:val="24"/>
        </w:rPr>
        <w:t>***Screenshot #1</w:t>
      </w:r>
      <w:r w:rsidR="008D6E86" w:rsidRPr="00F30E25">
        <w:rPr>
          <w:rFonts w:ascii="Times New Roman" w:hAnsi="Times New Roman" w:cs="Times New Roman"/>
          <w:b/>
          <w:sz w:val="24"/>
          <w:szCs w:val="24"/>
        </w:rPr>
        <w:t>2</w:t>
      </w:r>
      <w:r w:rsidRPr="00F30E25">
        <w:rPr>
          <w:rFonts w:ascii="Times New Roman" w:hAnsi="Times New Roman" w:cs="Times New Roman"/>
          <w:b/>
          <w:sz w:val="24"/>
          <w:szCs w:val="24"/>
        </w:rPr>
        <w:t>, output showing removal and addition of special permission</w:t>
      </w:r>
    </w:p>
    <w:p w14:paraId="1D5AE28D" w14:textId="1D89916A" w:rsidR="0044119D" w:rsidRDefault="0044119D" w:rsidP="00C21CE8">
      <w:pPr>
        <w:rPr>
          <w:rFonts w:ascii="Times New Roman" w:hAnsi="Times New Roman" w:cs="Times New Roman"/>
          <w:b/>
          <w:sz w:val="24"/>
          <w:szCs w:val="24"/>
        </w:rPr>
      </w:pPr>
      <w:r>
        <w:rPr>
          <w:noProof/>
        </w:rPr>
        <w:lastRenderedPageBreak/>
        <w:drawing>
          <wp:inline distT="0" distB="0" distL="0" distR="0" wp14:anchorId="5817EAEF" wp14:editId="65979237">
            <wp:extent cx="5943600" cy="4282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82440"/>
                    </a:xfrm>
                    <a:prstGeom prst="rect">
                      <a:avLst/>
                    </a:prstGeom>
                  </pic:spPr>
                </pic:pic>
              </a:graphicData>
            </a:graphic>
          </wp:inline>
        </w:drawing>
      </w:r>
      <w:r>
        <w:rPr>
          <w:rFonts w:ascii="Times New Roman" w:hAnsi="Times New Roman" w:cs="Times New Roman"/>
          <w:b/>
          <w:sz w:val="24"/>
          <w:szCs w:val="24"/>
        </w:rPr>
        <w:t>clear</w:t>
      </w:r>
    </w:p>
    <w:p w14:paraId="6D15731A" w14:textId="77777777" w:rsidR="00C21CE8" w:rsidRPr="00F30E25" w:rsidRDefault="00C21CE8" w:rsidP="00C21CE8">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Permission Inheritance</w:t>
      </w:r>
    </w:p>
    <w:p w14:paraId="6AED9365"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Permission inheritance allows us to keep permissions consistent as we create new files and directories from a main directory.  This way, you can set permissions once and not have to worry about who has access to what.</w:t>
      </w:r>
    </w:p>
    <w:p w14:paraId="373C79B6"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As root, make a new directory </w:t>
      </w:r>
      <w:r w:rsidRPr="00A4633E">
        <w:rPr>
          <w:rFonts w:ascii="Courier New" w:hAnsi="Courier New" w:cs="Courier New"/>
          <w:sz w:val="20"/>
          <w:szCs w:val="20"/>
        </w:rPr>
        <w:t>/shared</w:t>
      </w:r>
    </w:p>
    <w:p w14:paraId="261603E0"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grp</w:t>
      </w:r>
      <w:r w:rsidRPr="00F30E25">
        <w:rPr>
          <w:rFonts w:ascii="Times New Roman" w:hAnsi="Times New Roman" w:cs="Times New Roman"/>
          <w:sz w:val="24"/>
          <w:szCs w:val="24"/>
        </w:rPr>
        <w:t xml:space="preserve"> command to change group owner to users on the </w:t>
      </w:r>
      <w:r w:rsidRPr="00A4633E">
        <w:rPr>
          <w:rFonts w:ascii="Courier New" w:hAnsi="Courier New" w:cs="Courier New"/>
          <w:sz w:val="20"/>
          <w:szCs w:val="20"/>
        </w:rPr>
        <w:t>/shared</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w:t>
      </w:r>
    </w:p>
    <w:p w14:paraId="359F6A2A"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followed by a pipe and grep command to narrow your list command down to just shared</w:t>
      </w:r>
    </w:p>
    <w:p w14:paraId="3FB8932B"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t>Hint: you should only have one output</w:t>
      </w:r>
    </w:p>
    <w:p w14:paraId="26F29E28"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You should see the root user and the group users own the </w:t>
      </w:r>
      <w:r w:rsidRPr="00A4633E">
        <w:rPr>
          <w:rFonts w:ascii="Courier New" w:hAnsi="Courier New" w:cs="Courier New"/>
          <w:sz w:val="20"/>
          <w:szCs w:val="20"/>
        </w:rPr>
        <w:t>/shared</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w:t>
      </w:r>
    </w:p>
    <w:p w14:paraId="65A8D7B7" w14:textId="77777777" w:rsidR="00F30E25"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chmod</w:t>
      </w:r>
      <w:r w:rsidRPr="00F30E25">
        <w:rPr>
          <w:rFonts w:ascii="Times New Roman" w:hAnsi="Times New Roman" w:cs="Times New Roman"/>
          <w:sz w:val="24"/>
          <w:szCs w:val="24"/>
        </w:rPr>
        <w:t xml:space="preserve"> command to add</w:t>
      </w:r>
      <w:r w:rsidR="00F30E25" w:rsidRPr="00F30E25">
        <w:rPr>
          <w:rFonts w:ascii="Times New Roman" w:hAnsi="Times New Roman" w:cs="Times New Roman"/>
          <w:sz w:val="24"/>
          <w:szCs w:val="24"/>
        </w:rPr>
        <w:t xml:space="preserve"> group permissions</w:t>
      </w:r>
    </w:p>
    <w:p w14:paraId="44AA2D96" w14:textId="28EEA125" w:rsidR="00C21CE8" w:rsidRPr="00F30E25" w:rsidRDefault="00C21CE8" w:rsidP="00F30E25">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add write and sgid permissions to the </w:t>
      </w:r>
      <w:r w:rsidRPr="00A4633E">
        <w:rPr>
          <w:rFonts w:ascii="Courier New" w:hAnsi="Courier New" w:cs="Courier New"/>
          <w:sz w:val="20"/>
          <w:szCs w:val="20"/>
        </w:rPr>
        <w:t>/shared</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w:t>
      </w:r>
    </w:p>
    <w:p w14:paraId="4FA3B127"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directory command to see your changes</w:t>
      </w:r>
    </w:p>
    <w:p w14:paraId="55D000F4"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t>Hint: you should see groups with rws permissions</w:t>
      </w:r>
    </w:p>
    <w:p w14:paraId="27C17E0A" w14:textId="77777777" w:rsidR="00C21CE8" w:rsidRPr="00F30E25" w:rsidRDefault="00C21CE8" w:rsidP="00C21CE8">
      <w:pPr>
        <w:pStyle w:val="ListParagraph"/>
        <w:numPr>
          <w:ilvl w:val="1"/>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touch</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 xml:space="preserve">command to create </w:t>
      </w:r>
      <w:r w:rsidRPr="00A4633E">
        <w:rPr>
          <w:rFonts w:ascii="Courier New" w:hAnsi="Courier New" w:cs="Courier New"/>
          <w:sz w:val="20"/>
          <w:szCs w:val="20"/>
        </w:rPr>
        <w:t>/shared/rootfile</w:t>
      </w:r>
    </w:p>
    <w:p w14:paraId="450D009A" w14:textId="77777777" w:rsidR="00C21CE8" w:rsidRPr="00F30E25" w:rsidRDefault="00C21CE8" w:rsidP="00C21CE8">
      <w:pPr>
        <w:pStyle w:val="ListParagraph"/>
        <w:numPr>
          <w:ilvl w:val="2"/>
          <w:numId w:val="1"/>
        </w:numPr>
        <w:rPr>
          <w:rFonts w:ascii="Times New Roman" w:hAnsi="Times New Roman" w:cs="Times New Roman"/>
          <w:sz w:val="24"/>
          <w:szCs w:val="24"/>
        </w:rPr>
      </w:pPr>
      <w:r w:rsidRPr="00F30E25">
        <w:rPr>
          <w:rFonts w:ascii="Times New Roman" w:hAnsi="Times New Roman" w:cs="Times New Roman"/>
          <w:sz w:val="24"/>
          <w:szCs w:val="24"/>
        </w:rPr>
        <w:t xml:space="preserve">Use the </w:t>
      </w:r>
      <w:r w:rsidRPr="00A4633E">
        <w:rPr>
          <w:rFonts w:ascii="Courier New" w:hAnsi="Courier New" w:cs="Courier New"/>
          <w:sz w:val="20"/>
          <w:szCs w:val="20"/>
        </w:rPr>
        <w:t>ls -al</w:t>
      </w:r>
      <w:r w:rsidRPr="00A4633E">
        <w:rPr>
          <w:rFonts w:ascii="Times New Roman" w:hAnsi="Times New Roman" w:cs="Times New Roman"/>
          <w:sz w:val="20"/>
          <w:szCs w:val="20"/>
        </w:rPr>
        <w:t xml:space="preserve"> </w:t>
      </w:r>
      <w:r w:rsidRPr="00F30E25">
        <w:rPr>
          <w:rFonts w:ascii="Times New Roman" w:hAnsi="Times New Roman" w:cs="Times New Roman"/>
          <w:sz w:val="24"/>
          <w:szCs w:val="24"/>
        </w:rPr>
        <w:t>command to view the permissions of the newly created rootfile file</w:t>
      </w:r>
    </w:p>
    <w:p w14:paraId="1EDCEBEA"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lastRenderedPageBreak/>
        <w:t>You should see the users group automatically has ownership (set by the rws from the directory)</w:t>
      </w:r>
    </w:p>
    <w:p w14:paraId="1C532CED" w14:textId="77777777" w:rsidR="00C21CE8" w:rsidRPr="00F30E25" w:rsidRDefault="00C21CE8" w:rsidP="00C21CE8">
      <w:pPr>
        <w:pStyle w:val="ListParagraph"/>
        <w:numPr>
          <w:ilvl w:val="3"/>
          <w:numId w:val="1"/>
        </w:numPr>
        <w:rPr>
          <w:rFonts w:ascii="Times New Roman" w:hAnsi="Times New Roman" w:cs="Times New Roman"/>
          <w:sz w:val="24"/>
          <w:szCs w:val="24"/>
        </w:rPr>
      </w:pPr>
      <w:r w:rsidRPr="00F30E25">
        <w:rPr>
          <w:rFonts w:ascii="Times New Roman" w:hAnsi="Times New Roman" w:cs="Times New Roman"/>
          <w:sz w:val="24"/>
          <w:szCs w:val="24"/>
        </w:rPr>
        <w:t>This means anyone in the users group automatically has access to our new rootfile file</w:t>
      </w:r>
    </w:p>
    <w:p w14:paraId="3DEF4D6D" w14:textId="4F7C7522" w:rsidR="00C21CE8" w:rsidRDefault="00C21CE8" w:rsidP="00C21CE8">
      <w:pPr>
        <w:rPr>
          <w:rFonts w:ascii="Times New Roman" w:hAnsi="Times New Roman" w:cs="Times New Roman"/>
          <w:b/>
          <w:sz w:val="24"/>
          <w:szCs w:val="24"/>
        </w:rPr>
      </w:pPr>
      <w:r w:rsidRPr="00F30E25">
        <w:rPr>
          <w:rFonts w:ascii="Times New Roman" w:hAnsi="Times New Roman" w:cs="Times New Roman"/>
          <w:b/>
          <w:sz w:val="24"/>
          <w:szCs w:val="24"/>
        </w:rPr>
        <w:t>***Screenshot #1</w:t>
      </w:r>
      <w:r w:rsidR="00F30E25" w:rsidRPr="00F30E25">
        <w:rPr>
          <w:rFonts w:ascii="Times New Roman" w:hAnsi="Times New Roman" w:cs="Times New Roman"/>
          <w:b/>
          <w:sz w:val="24"/>
          <w:szCs w:val="24"/>
        </w:rPr>
        <w:t>3</w:t>
      </w:r>
      <w:r w:rsidRPr="00F30E25">
        <w:rPr>
          <w:rFonts w:ascii="Times New Roman" w:hAnsi="Times New Roman" w:cs="Times New Roman"/>
          <w:b/>
          <w:sz w:val="24"/>
          <w:szCs w:val="24"/>
        </w:rPr>
        <w:t>, output of permission inheritance commands</w:t>
      </w:r>
    </w:p>
    <w:p w14:paraId="74A68924" w14:textId="25B045DB" w:rsidR="00640DA6" w:rsidRPr="00F30E25" w:rsidRDefault="00640DA6" w:rsidP="00C21CE8">
      <w:pPr>
        <w:rPr>
          <w:rFonts w:ascii="Times New Roman" w:hAnsi="Times New Roman" w:cs="Times New Roman"/>
          <w:sz w:val="24"/>
          <w:szCs w:val="24"/>
        </w:rPr>
      </w:pPr>
      <w:r>
        <w:rPr>
          <w:noProof/>
        </w:rPr>
        <w:drawing>
          <wp:inline distT="0" distB="0" distL="0" distR="0" wp14:anchorId="7674B44D" wp14:editId="63173C77">
            <wp:extent cx="5943600" cy="42824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82440"/>
                    </a:xfrm>
                    <a:prstGeom prst="rect">
                      <a:avLst/>
                    </a:prstGeom>
                  </pic:spPr>
                </pic:pic>
              </a:graphicData>
            </a:graphic>
          </wp:inline>
        </w:drawing>
      </w:r>
    </w:p>
    <w:p w14:paraId="00B8A075" w14:textId="0856B349" w:rsidR="0068606B" w:rsidRPr="00F30E25" w:rsidRDefault="00F30E25" w:rsidP="00F30E25">
      <w:pPr>
        <w:pStyle w:val="ListParagraph"/>
        <w:numPr>
          <w:ilvl w:val="0"/>
          <w:numId w:val="1"/>
        </w:numPr>
        <w:rPr>
          <w:rFonts w:ascii="Times New Roman" w:hAnsi="Times New Roman" w:cs="Times New Roman"/>
          <w:sz w:val="24"/>
          <w:szCs w:val="24"/>
        </w:rPr>
      </w:pPr>
      <w:r w:rsidRPr="00F30E25">
        <w:rPr>
          <w:rFonts w:ascii="Times New Roman" w:hAnsi="Times New Roman" w:cs="Times New Roman"/>
          <w:sz w:val="24"/>
          <w:szCs w:val="24"/>
        </w:rPr>
        <w:t>Save your work and upload your document to Canvas for grading.</w:t>
      </w:r>
    </w:p>
    <w:sectPr w:rsidR="0068606B" w:rsidRPr="00F30E25" w:rsidSect="007155D7">
      <w:headerReference w:type="default" r:id="rId20"/>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B1393" w14:textId="77777777" w:rsidR="007B4F51" w:rsidRDefault="007B4F51" w:rsidP="007155D7">
      <w:pPr>
        <w:spacing w:after="0" w:line="240" w:lineRule="auto"/>
      </w:pPr>
      <w:r>
        <w:separator/>
      </w:r>
    </w:p>
  </w:endnote>
  <w:endnote w:type="continuationSeparator" w:id="0">
    <w:p w14:paraId="6BC9BAD3" w14:textId="77777777" w:rsidR="007B4F51" w:rsidRDefault="007B4F51" w:rsidP="00715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B9F77" w14:textId="77777777" w:rsidR="007B4F51" w:rsidRDefault="007B4F51" w:rsidP="007155D7">
      <w:pPr>
        <w:spacing w:after="0" w:line="240" w:lineRule="auto"/>
      </w:pPr>
      <w:r>
        <w:separator/>
      </w:r>
    </w:p>
  </w:footnote>
  <w:footnote w:type="continuationSeparator" w:id="0">
    <w:p w14:paraId="3439A15E" w14:textId="77777777" w:rsidR="007B4F51" w:rsidRDefault="007B4F51" w:rsidP="00715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E5B48" w14:textId="7A6A01DA" w:rsidR="007155D7" w:rsidRDefault="007155D7" w:rsidP="007155D7">
    <w:pPr>
      <w:pStyle w:val="Header"/>
      <w:jc w:val="center"/>
    </w:pPr>
    <w:r>
      <w:rPr>
        <w:noProof/>
      </w:rPr>
      <w:drawing>
        <wp:inline distT="0" distB="0" distL="0" distR="0" wp14:anchorId="4FD6107D" wp14:editId="624374D5">
          <wp:extent cx="2081561" cy="426720"/>
          <wp:effectExtent l="0" t="0" r="0" b="0"/>
          <wp:docPr id="1" name="Picture 1" descr="Oregon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Institute of Technolo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754" cy="44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676C57"/>
    <w:multiLevelType w:val="hybridMultilevel"/>
    <w:tmpl w:val="380A399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C3350"/>
    <w:multiLevelType w:val="hybridMultilevel"/>
    <w:tmpl w:val="738A0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53E1C"/>
    <w:multiLevelType w:val="hybridMultilevel"/>
    <w:tmpl w:val="1460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BF6F12"/>
    <w:multiLevelType w:val="hybridMultilevel"/>
    <w:tmpl w:val="B6BCD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1201AB"/>
    <w:multiLevelType w:val="hybridMultilevel"/>
    <w:tmpl w:val="34FC0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2801BB"/>
    <w:multiLevelType w:val="hybridMultilevel"/>
    <w:tmpl w:val="49A24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C6311C"/>
    <w:multiLevelType w:val="hybridMultilevel"/>
    <w:tmpl w:val="17A802E2"/>
    <w:lvl w:ilvl="0" w:tplc="11FC62A6">
      <w:start w:val="1"/>
      <w:numFmt w:val="decimal"/>
      <w:lvlText w:val="%1)"/>
      <w:lvlJc w:val="left"/>
      <w:pPr>
        <w:ind w:left="720" w:hanging="360"/>
      </w:pPr>
      <w:rPr>
        <w:rFonts w:hint="default"/>
        <w:b w:val="0"/>
      </w:rPr>
    </w:lvl>
    <w:lvl w:ilvl="1" w:tplc="DC8EDF2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DUyN7U0MzMwNDdR0lEKTi0uzszPAykwqgUA7m1quywAAAA="/>
  </w:docVars>
  <w:rsids>
    <w:rsidRoot w:val="00745905"/>
    <w:rsid w:val="000A1AA8"/>
    <w:rsid w:val="0011631F"/>
    <w:rsid w:val="001B4454"/>
    <w:rsid w:val="00235056"/>
    <w:rsid w:val="00286EB4"/>
    <w:rsid w:val="003520CE"/>
    <w:rsid w:val="003860F1"/>
    <w:rsid w:val="0044119D"/>
    <w:rsid w:val="006156E1"/>
    <w:rsid w:val="00640DA6"/>
    <w:rsid w:val="0068606B"/>
    <w:rsid w:val="006A7529"/>
    <w:rsid w:val="007155D7"/>
    <w:rsid w:val="00745905"/>
    <w:rsid w:val="007B4F51"/>
    <w:rsid w:val="0088677C"/>
    <w:rsid w:val="008D6E86"/>
    <w:rsid w:val="00946FB4"/>
    <w:rsid w:val="00A02F1D"/>
    <w:rsid w:val="00A20B2D"/>
    <w:rsid w:val="00A4633E"/>
    <w:rsid w:val="00AF6DA3"/>
    <w:rsid w:val="00B40D26"/>
    <w:rsid w:val="00C21CE8"/>
    <w:rsid w:val="00DE5FC9"/>
    <w:rsid w:val="00F30E25"/>
    <w:rsid w:val="00F350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13B4B"/>
  <w15:chartTrackingRefBased/>
  <w15:docId w15:val="{87F86A23-E134-4B7C-80BE-814C4CF33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EB4"/>
    <w:pPr>
      <w:ind w:left="720"/>
      <w:contextualSpacing/>
    </w:pPr>
  </w:style>
  <w:style w:type="paragraph" w:styleId="Header">
    <w:name w:val="header"/>
    <w:basedOn w:val="Normal"/>
    <w:link w:val="HeaderChar"/>
    <w:uiPriority w:val="99"/>
    <w:unhideWhenUsed/>
    <w:rsid w:val="00715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5D7"/>
  </w:style>
  <w:style w:type="paragraph" w:styleId="Footer">
    <w:name w:val="footer"/>
    <w:basedOn w:val="Normal"/>
    <w:link w:val="FooterChar"/>
    <w:uiPriority w:val="99"/>
    <w:unhideWhenUsed/>
    <w:rsid w:val="00715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5D7"/>
  </w:style>
  <w:style w:type="paragraph" w:styleId="NoSpacing">
    <w:name w:val="No Spacing"/>
    <w:uiPriority w:val="1"/>
    <w:qFormat/>
    <w:rsid w:val="00640D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15</Pages>
  <Words>1627</Words>
  <Characters>927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OIT</Company>
  <LinksUpToDate>false</LinksUpToDate>
  <CharactersWithSpaces>1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11</cp:revision>
  <dcterms:created xsi:type="dcterms:W3CDTF">2019-07-15T16:38:00Z</dcterms:created>
  <dcterms:modified xsi:type="dcterms:W3CDTF">2020-07-14T20:58:00Z</dcterms:modified>
</cp:coreProperties>
</file>